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076D29" w14:textId="28311FE2" w:rsidR="00DB29F3" w:rsidRDefault="00DB29F3" w:rsidP="00DB29F3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TUGAS BESAR 1 IF 2124</w:t>
      </w:r>
    </w:p>
    <w:p w14:paraId="34AC80E5" w14:textId="3A4AA742" w:rsidR="00DB29F3" w:rsidRPr="00DB29F3" w:rsidRDefault="00DB29F3" w:rsidP="00DB29F3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TEORI BAHASA FORMAL DAN OTOMATA </w:t>
      </w:r>
    </w:p>
    <w:p w14:paraId="4F488486" w14:textId="45C14A89" w:rsidR="00442778" w:rsidRPr="00DB29F3" w:rsidRDefault="00DB29F3" w:rsidP="00DB29F3">
      <w:pPr>
        <w:spacing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B29F3">
        <w:rPr>
          <w:rFonts w:ascii="Times New Roman" w:eastAsia="Times New Roman" w:hAnsi="Times New Roman" w:cs="Times New Roman"/>
          <w:b/>
          <w:i/>
          <w:iCs/>
          <w:sz w:val="32"/>
          <w:szCs w:val="32"/>
        </w:rPr>
        <w:t>“The Sims Simulator”</w:t>
      </w:r>
    </w:p>
    <w:p w14:paraId="2C10F374" w14:textId="42F99C68" w:rsidR="00442778" w:rsidRDefault="00442778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B5872D" w14:textId="77777777" w:rsidR="00DB29F3" w:rsidRDefault="00DB29F3" w:rsidP="00DB29F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587CC3" w14:textId="203EF49A" w:rsidR="00442778" w:rsidRDefault="00DB29F3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 w:rsidR="00AC56B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AC56B6">
        <w:rPr>
          <w:rFonts w:ascii="Times New Roman" w:eastAsia="Times New Roman" w:hAnsi="Times New Roman" w:cs="Times New Roman"/>
          <w:sz w:val="24"/>
          <w:szCs w:val="24"/>
        </w:rPr>
        <w:t>Diajukan</w:t>
      </w:r>
      <w:proofErr w:type="spellEnd"/>
      <w:r w:rsidR="00AC56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C56B6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AC56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C56B6">
        <w:rPr>
          <w:rFonts w:ascii="Times New Roman" w:eastAsia="Times New Roman" w:hAnsi="Times New Roman" w:cs="Times New Roman"/>
          <w:sz w:val="24"/>
          <w:szCs w:val="24"/>
        </w:rPr>
        <w:t>Memperoleh</w:t>
      </w:r>
      <w:proofErr w:type="spellEnd"/>
      <w:r w:rsidR="00AC56B6">
        <w:rPr>
          <w:rFonts w:ascii="Times New Roman" w:eastAsia="Times New Roman" w:hAnsi="Times New Roman" w:cs="Times New Roman"/>
          <w:sz w:val="24"/>
          <w:szCs w:val="24"/>
        </w:rPr>
        <w:t xml:space="preserve"> Nila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o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ahasa Formal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tomata</w:t>
      </w:r>
      <w:proofErr w:type="spellEnd"/>
    </w:p>
    <w:p w14:paraId="6800D995" w14:textId="6CC6B46A" w:rsidR="00DB29F3" w:rsidRDefault="00DB29F3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E042D89" w14:textId="77777777" w:rsidR="00DB29F3" w:rsidRDefault="00DB29F3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C775E06" w14:textId="77777777" w:rsidR="00442778" w:rsidRDefault="00AC56B6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leh </w:t>
      </w:r>
    </w:p>
    <w:p w14:paraId="2CF26B16" w14:textId="7990CC46" w:rsidR="00DB29F3" w:rsidRDefault="00DB29F3">
      <w:pPr>
        <w:spacing w:after="24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muel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3518041</w:t>
      </w:r>
    </w:p>
    <w:p w14:paraId="350466FD" w14:textId="20D881A5" w:rsidR="00442778" w:rsidRDefault="00AC56B6">
      <w:pPr>
        <w:spacing w:after="24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evin Austin Stefa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3518104</w:t>
      </w:r>
    </w:p>
    <w:p w14:paraId="60CE6705" w14:textId="77777777" w:rsidR="00DB29F3" w:rsidRDefault="00AC56B6">
      <w:pPr>
        <w:spacing w:after="24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  <w:t xml:space="preserve">   </w:t>
      </w:r>
    </w:p>
    <w:p w14:paraId="0C5F357E" w14:textId="03A80B84" w:rsidR="00442778" w:rsidRDefault="00AC56B6">
      <w:pPr>
        <w:spacing w:after="24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1E7A0F5B" wp14:editId="6F495ECC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1395413" cy="1754233"/>
            <wp:effectExtent l="0" t="0" r="0" b="0"/>
            <wp:wrapSquare wrapText="bothSides" distT="114300" distB="114300" distL="114300" distR="11430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5413" cy="175423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B93DE91" w14:textId="77777777" w:rsidR="00442778" w:rsidRDefault="00442778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32CE3891" w14:textId="77777777" w:rsidR="00442778" w:rsidRDefault="00442778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2C5CEEFD" w14:textId="77777777" w:rsidR="00442778" w:rsidRDefault="00442778">
      <w:pPr>
        <w:spacing w:after="240" w:line="240" w:lineRule="auto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0449315C" w14:textId="77777777" w:rsidR="00442778" w:rsidRDefault="00442778">
      <w:pPr>
        <w:spacing w:after="240" w:line="240" w:lineRule="auto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53ECC7B0" w14:textId="77777777" w:rsidR="0003688E" w:rsidRDefault="0003688E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52AC18F" w14:textId="5579F614" w:rsidR="00DB29F3" w:rsidRDefault="00DB29F3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TEKNIK INFORMATIKA</w:t>
      </w:r>
    </w:p>
    <w:p w14:paraId="42E23921" w14:textId="1DAEF222" w:rsidR="00DB29F3" w:rsidRDefault="00DB29F3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SEKOLAH TEKNIK ELEKTRO DAN INFORMATIKA</w:t>
      </w:r>
    </w:p>
    <w:p w14:paraId="06F75AE9" w14:textId="69532120" w:rsidR="00442778" w:rsidRDefault="00AC56B6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NSTITUT TEKNOLOGI BANDUNG</w:t>
      </w:r>
    </w:p>
    <w:p w14:paraId="5A6750DE" w14:textId="77777777" w:rsidR="00442778" w:rsidRDefault="00AC56B6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ANDUNG</w:t>
      </w:r>
    </w:p>
    <w:p w14:paraId="489645A4" w14:textId="2667078F" w:rsidR="00442778" w:rsidRDefault="002975E5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99B2B8" wp14:editId="5CB86C71">
                <wp:simplePos x="0" y="0"/>
                <wp:positionH relativeFrom="column">
                  <wp:posOffset>5852160</wp:posOffset>
                </wp:positionH>
                <wp:positionV relativeFrom="paragraph">
                  <wp:posOffset>337185</wp:posOffset>
                </wp:positionV>
                <wp:extent cx="312420" cy="350520"/>
                <wp:effectExtent l="0" t="0" r="11430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3505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F5DC89" id="Rectangle 2" o:spid="_x0000_s1026" style="position:absolute;margin-left:460.8pt;margin-top:26.55pt;width:24.6pt;height:27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" fillcolor="white [3201]" strokecolor="white [3212]" strokeweight="2pt"/>
            </w:pict>
          </mc:Fallback>
        </mc:AlternateContent>
      </w:r>
      <w:r w:rsidR="00AC56B6">
        <w:rPr>
          <w:rFonts w:ascii="Times New Roman" w:eastAsia="Times New Roman" w:hAnsi="Times New Roman" w:cs="Times New Roman"/>
          <w:sz w:val="28"/>
          <w:szCs w:val="28"/>
        </w:rPr>
        <w:t>2019</w:t>
      </w:r>
    </w:p>
    <w:p w14:paraId="7ECC2368" w14:textId="77777777" w:rsidR="00E0458C" w:rsidRDefault="00E0458C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F078C7" w14:textId="77777777" w:rsidR="00E0458C" w:rsidRDefault="00E0458C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7FA7B1F" w14:textId="78775B24" w:rsidR="00442778" w:rsidRDefault="00AC56B6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RAKATA</w:t>
      </w:r>
    </w:p>
    <w:p w14:paraId="6F52263B" w14:textId="77777777" w:rsidR="00442778" w:rsidRDefault="00442778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D919AB2" w14:textId="38826D68" w:rsidR="00442778" w:rsidRDefault="00AC56B6">
      <w:pPr>
        <w:spacing w:before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j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yuk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anjat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k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pimpinan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ya,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ungkin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eles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3425">
        <w:rPr>
          <w:rFonts w:ascii="Times New Roman" w:eastAsia="Times New Roman" w:hAnsi="Times New Roman" w:cs="Times New Roman"/>
          <w:sz w:val="24"/>
          <w:szCs w:val="24"/>
        </w:rPr>
        <w:t>“The Sims Simulator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waktunya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5E882D9" w14:textId="1E801F8F" w:rsidR="00442778" w:rsidRDefault="00AC56B6">
      <w:pPr>
        <w:spacing w:before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Terima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kasih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 xml:space="preserve"> juga kami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sampaikan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r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ayah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b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cin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rek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ginspir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i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doro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3425">
        <w:rPr>
          <w:rFonts w:ascii="Times New Roman" w:eastAsia="Times New Roman" w:hAnsi="Times New Roman" w:cs="Times New Roman"/>
          <w:sz w:val="24"/>
          <w:szCs w:val="24"/>
        </w:rPr>
        <w:t xml:space="preserve">kami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us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9867C13" w14:textId="54823BD9" w:rsidR="00442778" w:rsidRDefault="00AC56B6">
      <w:pPr>
        <w:spacing w:before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ca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am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hu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mp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3425" w:rsidRPr="00513425">
        <w:rPr>
          <w:rFonts w:ascii="Times New Roman" w:eastAsia="Times New Roman" w:hAnsi="Times New Roman" w:cs="Times New Roman"/>
          <w:sz w:val="24"/>
          <w:szCs w:val="24"/>
        </w:rPr>
        <w:t xml:space="preserve">Ir.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</w:rPr>
        <w:t>Rila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</w:rPr>
        <w:t xml:space="preserve"> Mandala </w:t>
      </w:r>
      <w:proofErr w:type="gramStart"/>
      <w:r w:rsidR="00513425" w:rsidRPr="00513425">
        <w:rPr>
          <w:rFonts w:ascii="Times New Roman" w:eastAsia="Times New Roman" w:hAnsi="Times New Roman" w:cs="Times New Roman"/>
          <w:sz w:val="24"/>
          <w:szCs w:val="24"/>
        </w:rPr>
        <w:t>M.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</w:rPr>
        <w:t>Eng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</w:rPr>
        <w:t>.,Ph.D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sungguh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pak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gaj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imb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doro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eguh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7529A1B" w14:textId="2BAF3498" w:rsidR="00442778" w:rsidRDefault="00AC56B6">
      <w:pPr>
        <w:spacing w:before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yar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perole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li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Teori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 xml:space="preserve"> Bahasa Formal dan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Otoma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o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ba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6EEAFF0" w14:textId="7B8162F6" w:rsidR="00442778" w:rsidRDefault="00AC56B6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kat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gga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saran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rit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ment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nyat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b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/Bapak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wan-kaw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de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l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n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yempurn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n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hen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un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lm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etahu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DBE7CF7" w14:textId="7FCCE479" w:rsidR="00513425" w:rsidRDefault="00513425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6BE4D7A" w14:textId="77777777" w:rsidR="00513425" w:rsidRDefault="00513425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DE05186" w14:textId="1A0CF934" w:rsidR="00442778" w:rsidRDefault="00AC56B6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Bandung, </w:t>
      </w:r>
      <w:r w:rsidR="00513425">
        <w:rPr>
          <w:rFonts w:ascii="Times New Roman" w:eastAsia="Times New Roman" w:hAnsi="Times New Roman" w:cs="Times New Roman"/>
          <w:sz w:val="24"/>
          <w:szCs w:val="24"/>
        </w:rPr>
        <w:t>27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ptember 2019</w:t>
      </w:r>
    </w:p>
    <w:p w14:paraId="71A43228" w14:textId="77777777" w:rsidR="00442778" w:rsidRDefault="00AC56B6">
      <w:pPr>
        <w:spacing w:before="240" w:after="240" w:line="360" w:lineRule="auto"/>
        <w:ind w:left="7920"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</w:p>
    <w:p w14:paraId="4AE0E3CD" w14:textId="77777777" w:rsidR="0003688E" w:rsidRDefault="0003688E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4F3098" w14:textId="77777777" w:rsidR="00513425" w:rsidRDefault="00513425" w:rsidP="00AC56B6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251660" w14:textId="16B0748B" w:rsidR="00442778" w:rsidRDefault="00AC56B6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BAB I</w:t>
      </w:r>
    </w:p>
    <w:p w14:paraId="00D845CF" w14:textId="77777777" w:rsidR="00442778" w:rsidRDefault="00AC56B6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ENDAHULUAN</w:t>
      </w:r>
    </w:p>
    <w:p w14:paraId="03FABD04" w14:textId="77777777" w:rsidR="00442778" w:rsidRDefault="00442778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454347E" w14:textId="5726F248" w:rsidR="00513425" w:rsidRPr="00513425" w:rsidRDefault="00AC56B6" w:rsidP="00513425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spellStart"/>
      <w:r w:rsidR="00513425">
        <w:rPr>
          <w:rFonts w:ascii="Times New Roman" w:eastAsia="Times New Roman" w:hAnsi="Times New Roman" w:cs="Times New Roman"/>
          <w:b/>
          <w:sz w:val="24"/>
          <w:szCs w:val="24"/>
        </w:rPr>
        <w:t>Deskripsi</w:t>
      </w:r>
      <w:proofErr w:type="spellEnd"/>
      <w:r w:rsidR="0051342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b/>
          <w:sz w:val="24"/>
          <w:szCs w:val="24"/>
        </w:rPr>
        <w:t>Permasalahan</w:t>
      </w:r>
      <w:proofErr w:type="spellEnd"/>
    </w:p>
    <w:p w14:paraId="1D6E84A4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rmai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bu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leh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Maxis 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distribusi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leh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lectronic Art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beri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bu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ngalam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atu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arakte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bu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t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bangu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t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rmai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lak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car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eal time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harus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ny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nar-bena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perhati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arakte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t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ili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goal-goal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ing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cap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ugas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sa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implifika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rmai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atu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giat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seorang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h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ili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antar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anya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lak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man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ap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pili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nsekuen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ai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ositif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upu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egatif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pert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layakny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nusi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to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da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alam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rubah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ndi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pert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lapa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os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lel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lainny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ndisi-kondi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gambar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jad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berap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berap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rmai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pengaruh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berjala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rmai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bag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ik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33E34A44" w14:textId="77777777" w:rsidR="00513425" w:rsidRPr="00513425" w:rsidRDefault="00513425" w:rsidP="00513425">
      <w:pPr>
        <w:numPr>
          <w:ilvl w:val="0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ygiene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ngk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bersih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</w:p>
    <w:p w14:paraId="31A4DF81" w14:textId="77777777" w:rsidR="00513425" w:rsidRPr="00513425" w:rsidRDefault="00513425" w:rsidP="00513425">
      <w:pPr>
        <w:numPr>
          <w:ilvl w:val="0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Bladder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ngk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ingi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buang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ir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sa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ir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cil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1D1F38AC" w14:textId="77777777" w:rsidR="00513425" w:rsidRPr="00513425" w:rsidRDefault="00513425" w:rsidP="00513425">
      <w:pPr>
        <w:numPr>
          <w:ilvl w:val="0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unger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ngk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lapar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51CDEC09" w14:textId="77777777" w:rsidR="00513425" w:rsidRPr="00513425" w:rsidRDefault="00513425" w:rsidP="00513425">
      <w:pPr>
        <w:numPr>
          <w:ilvl w:val="0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nergy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ngk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energ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milik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3E4EF08" w14:textId="77777777" w:rsidR="00513425" w:rsidRPr="00513425" w:rsidRDefault="00513425" w:rsidP="00513425">
      <w:pPr>
        <w:numPr>
          <w:ilvl w:val="0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ocial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ngk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sosial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milik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0B2F6F9" w14:textId="77777777" w:rsidR="00513425" w:rsidRPr="00513425" w:rsidRDefault="00513425" w:rsidP="00513425">
      <w:pPr>
        <w:numPr>
          <w:ilvl w:val="0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Fun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ngk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senang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4CB98BF8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53B76F3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permud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ugas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sa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ribut-atribut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ersebut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imodifika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bag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ik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</w:p>
    <w:p w14:paraId="554EF130" w14:textId="77777777" w:rsidR="00513425" w:rsidRPr="00513425" w:rsidRDefault="00513425" w:rsidP="00513425">
      <w:pPr>
        <w:numPr>
          <w:ilvl w:val="0"/>
          <w:numId w:val="15"/>
        </w:numPr>
        <w:tabs>
          <w:tab w:val="num" w:pos="720"/>
        </w:tabs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Hygiene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gabung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Hygiene 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n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Bladder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50879F05" w14:textId="77777777" w:rsidR="00513425" w:rsidRPr="00513425" w:rsidRDefault="00513425" w:rsidP="00513425">
      <w:pPr>
        <w:numPr>
          <w:ilvl w:val="0"/>
          <w:numId w:val="15"/>
        </w:numPr>
        <w:tabs>
          <w:tab w:val="num" w:pos="720"/>
        </w:tabs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>Energy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gabung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Energy 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n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Hunger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7071C1C7" w14:textId="20749644" w:rsidR="00513425" w:rsidRPr="00513425" w:rsidRDefault="00513425" w:rsidP="00513425">
      <w:pPr>
        <w:numPr>
          <w:ilvl w:val="0"/>
          <w:numId w:val="15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>Fun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gabung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un dan Social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Sims.</w:t>
      </w:r>
    </w:p>
    <w:p w14:paraId="51CEE182" w14:textId="77777777" w:rsidR="00513425" w:rsidRDefault="00513425" w:rsidP="00513425">
      <w:pPr>
        <w:spacing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723DF4F" w14:textId="33B56ACC" w:rsidR="00513425" w:rsidRPr="00513425" w:rsidRDefault="00513425" w:rsidP="00513425">
      <w:pPr>
        <w:spacing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ksimu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5 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inimum 0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tamb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amp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ksimu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kurang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amp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inimum) 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jika</w:t>
      </w:r>
      <w:proofErr w:type="spellEnd"/>
      <w:proofErr w:type="gram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lak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tent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permud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ugas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sa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eleme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wakt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perhitung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imula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ondis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wal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elalu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eada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udah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angu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idur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eng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Hygiene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rnil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0, </w:t>
      </w:r>
      <w:r w:rsidRPr="005134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Energy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rnil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10, dan </w:t>
      </w:r>
      <w:r w:rsidRPr="005134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Fun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rnil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0.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Permain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inyatak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eles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jika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emua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rnil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0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emua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rnil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15.</w:t>
      </w:r>
    </w:p>
    <w:p w14:paraId="163AC8D2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836E213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ik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abel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lak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rentang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wakt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lak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nsekuensiny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</w:p>
    <w:p w14:paraId="302CF0E0" w14:textId="77777777" w:rsidR="00513425" w:rsidRPr="00513425" w:rsidRDefault="00513425" w:rsidP="0051342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7592" w:type="dxa"/>
        <w:tblInd w:w="87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7"/>
        <w:gridCol w:w="2902"/>
        <w:gridCol w:w="2444"/>
        <w:gridCol w:w="1779"/>
      </w:tblGrid>
      <w:tr w:rsidR="00513425" w:rsidRPr="00513425" w14:paraId="4385D69D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21996A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761C1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/>
              </w:rPr>
              <w:t>Aksi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E18AF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/>
              </w:rPr>
              <w:t>Jeni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45B6E2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/>
              </w:rPr>
              <w:t>Konsekuensi</w:t>
            </w:r>
            <w:proofErr w:type="spellEnd"/>
          </w:p>
        </w:tc>
      </w:tr>
      <w:tr w:rsidR="00513425" w:rsidRPr="00513425" w14:paraId="6FC0A74F" w14:textId="77777777" w:rsidTr="00513425">
        <w:trPr>
          <w:trHeight w:val="40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72F10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252D1C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Tidur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&lt;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enis_tidur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&gt;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408321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Siang</w:t>
            </w:r>
          </w:p>
          <w:p w14:paraId="23F38D3D" w14:textId="77777777" w:rsidR="00513425" w:rsidRPr="00513425" w:rsidRDefault="00513425" w:rsidP="0051342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E2790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397017B5" w14:textId="77777777" w:rsidTr="00513425">
        <w:trPr>
          <w:trHeight w:val="4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DF866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33C4E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15C78D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ala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5732C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4E32807D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4A417D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F1DDE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aka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&lt;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enis_makana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&gt;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9B61A" w14:textId="77777777" w:rsidR="00513425" w:rsidRPr="00513425" w:rsidRDefault="00513425" w:rsidP="00513425">
            <w:pPr>
              <w:numPr>
                <w:ilvl w:val="0"/>
                <w:numId w:val="19"/>
              </w:numPr>
              <w:spacing w:line="240" w:lineRule="auto"/>
              <w:textAlignment w:val="baseline"/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amburger</w:t>
            </w:r>
          </w:p>
          <w:p w14:paraId="05FBBEDE" w14:textId="77777777" w:rsidR="00513425" w:rsidRPr="00513425" w:rsidRDefault="00513425" w:rsidP="00513425">
            <w:pPr>
              <w:numPr>
                <w:ilvl w:val="0"/>
                <w:numId w:val="19"/>
              </w:numPr>
              <w:spacing w:line="240" w:lineRule="auto"/>
              <w:textAlignment w:val="baseline"/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Pizza</w:t>
            </w:r>
          </w:p>
          <w:p w14:paraId="25D5FFB3" w14:textId="77777777" w:rsidR="00513425" w:rsidRPr="00513425" w:rsidRDefault="00513425" w:rsidP="00513425">
            <w:pPr>
              <w:numPr>
                <w:ilvl w:val="0"/>
                <w:numId w:val="19"/>
              </w:numPr>
              <w:spacing w:line="240" w:lineRule="auto"/>
              <w:textAlignment w:val="baseline"/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Steak and Bea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F4095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amburger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:</w:t>
            </w:r>
          </w:p>
          <w:p w14:paraId="4D1D63B4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  <w:p w14:paraId="7B86C67B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7C795192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Pizza:</w:t>
            </w:r>
          </w:p>
          <w:p w14:paraId="553B35AA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  <w:p w14:paraId="5B869CB0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5635F549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Steak and Beans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:</w:t>
            </w:r>
          </w:p>
          <w:p w14:paraId="6F0FDA31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3301FC05" w14:textId="77777777" w:rsidTr="00513425">
        <w:trPr>
          <w:trHeight w:val="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80A77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361C8B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inum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&lt;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enis_minuma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&gt;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F1EBE0" w14:textId="77777777" w:rsidR="00513425" w:rsidRPr="00513425" w:rsidRDefault="00513425" w:rsidP="00513425">
            <w:pPr>
              <w:numPr>
                <w:ilvl w:val="0"/>
                <w:numId w:val="20"/>
              </w:numPr>
              <w:spacing w:line="240" w:lineRule="auto"/>
              <w:textAlignment w:val="baseline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Air</w:t>
            </w:r>
          </w:p>
          <w:p w14:paraId="5BF29FA7" w14:textId="77777777" w:rsidR="00513425" w:rsidRPr="00513425" w:rsidRDefault="00513425" w:rsidP="00513425">
            <w:pPr>
              <w:numPr>
                <w:ilvl w:val="0"/>
                <w:numId w:val="20"/>
              </w:numPr>
              <w:spacing w:line="240" w:lineRule="auto"/>
              <w:textAlignment w:val="baseline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opi</w:t>
            </w:r>
          </w:p>
          <w:p w14:paraId="05E3BB1D" w14:textId="77777777" w:rsidR="00513425" w:rsidRPr="00513425" w:rsidRDefault="00513425" w:rsidP="00513425">
            <w:pPr>
              <w:numPr>
                <w:ilvl w:val="0"/>
                <w:numId w:val="20"/>
              </w:numPr>
              <w:spacing w:line="240" w:lineRule="auto"/>
              <w:textAlignment w:val="baseline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u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8E06A1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Air:</w:t>
            </w:r>
          </w:p>
          <w:p w14:paraId="3FA0FFB7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5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 hygiene</w:t>
            </w:r>
          </w:p>
          <w:p w14:paraId="1E7EF649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07BB0A17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opi:</w:t>
            </w:r>
          </w:p>
          <w:p w14:paraId="2D7ED75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  <w:p w14:paraId="76180D47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-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ygiene</w:t>
            </w:r>
          </w:p>
          <w:p w14:paraId="13C2537B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210964BC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us:</w:t>
            </w:r>
          </w:p>
          <w:p w14:paraId="006A4BFB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  <w:p w14:paraId="08F17AD5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-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ygiene</w:t>
            </w:r>
          </w:p>
        </w:tc>
      </w:tr>
      <w:tr w:rsidR="00513425" w:rsidRPr="00513425" w14:paraId="26FEECC5" w14:textId="77777777" w:rsidTr="00513425">
        <w:trPr>
          <w:trHeight w:val="40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E2B76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635AD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uang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Air &lt;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enis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&gt;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86345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ec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92EF9B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+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5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 hygiene</w:t>
            </w:r>
          </w:p>
        </w:tc>
      </w:tr>
      <w:tr w:rsidR="00513425" w:rsidRPr="00513425" w14:paraId="0458D229" w14:textId="77777777" w:rsidTr="00513425">
        <w:trPr>
          <w:trHeight w:val="4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CCE04C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9A1D83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6AEE8E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esa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4E6764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ygiene</w:t>
            </w:r>
          </w:p>
          <w:p w14:paraId="20E1752C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-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05F8B33F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8312B5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1A33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ersosialisasi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e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af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8F3950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96A514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fun</w:t>
            </w:r>
          </w:p>
          <w:p w14:paraId="0647C324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  <w:p w14:paraId="0A15EB83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5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 hygiene</w:t>
            </w:r>
          </w:p>
        </w:tc>
      </w:tr>
      <w:tr w:rsidR="00513425" w:rsidRPr="00513425" w14:paraId="225B2C35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012345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2EE6D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ermai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Media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Sosial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7195B3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8E684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fun</w:t>
            </w:r>
          </w:p>
          <w:p w14:paraId="210044C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1F58E088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BC3A6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D7B57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ermai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ompu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18FBF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475BE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fun</w:t>
            </w:r>
          </w:p>
          <w:p w14:paraId="42D5CE51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72D3C54C" w14:textId="77777777" w:rsidTr="00513425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AA727C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F6D7EA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and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C5EFD1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8E0D8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ygiene</w:t>
            </w:r>
          </w:p>
          <w:p w14:paraId="08A9BD67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134384A6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4ED3F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E4E73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Cuci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Tanga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244CF9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A9B2F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ygiene</w:t>
            </w:r>
          </w:p>
        </w:tc>
      </w:tr>
      <w:tr w:rsidR="00513425" w:rsidRPr="00513425" w14:paraId="72429F8D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44A2C2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24A6C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endengarka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usik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di Radi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1EB98C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0EB80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+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0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 fun</w:t>
            </w:r>
          </w:p>
          <w:p w14:paraId="7A177DD0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09DDBFBE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EFE255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A7EF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embaca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&lt;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enis_bacaa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&gt;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75AA64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enis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acaa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:</w:t>
            </w:r>
          </w:p>
          <w:p w14:paraId="39168972" w14:textId="77777777" w:rsidR="00513425" w:rsidRPr="00513425" w:rsidRDefault="00513425" w:rsidP="00513425">
            <w:pPr>
              <w:numPr>
                <w:ilvl w:val="0"/>
                <w:numId w:val="21"/>
              </w:numPr>
              <w:spacing w:line="240" w:lineRule="auto"/>
              <w:textAlignment w:val="baseline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oran</w:t>
            </w:r>
          </w:p>
          <w:p w14:paraId="30A3A4B5" w14:textId="77777777" w:rsidR="00513425" w:rsidRPr="00513425" w:rsidRDefault="00513425" w:rsidP="00513425">
            <w:pPr>
              <w:numPr>
                <w:ilvl w:val="0"/>
                <w:numId w:val="21"/>
              </w:numPr>
              <w:spacing w:line="240" w:lineRule="auto"/>
              <w:textAlignment w:val="baseline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Nove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F27E1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oran:</w:t>
            </w:r>
          </w:p>
          <w:p w14:paraId="41DBCCA9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+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5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 fun</w:t>
            </w:r>
          </w:p>
          <w:p w14:paraId="284751DA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  <w:p w14:paraId="531BE59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7043EA6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Novel:</w:t>
            </w:r>
          </w:p>
          <w:p w14:paraId="7884911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+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0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 fun</w:t>
            </w:r>
          </w:p>
          <w:p w14:paraId="10BEFC32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</w:tbl>
    <w:p w14:paraId="3363A291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pPr w:leftFromText="180" w:rightFromText="180" w:vertAnchor="text" w:horzAnchor="page" w:tblpX="2063" w:tblpY="2861"/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B3973" w:rsidRPr="00513425" w14:paraId="43BBE613" w14:textId="77777777" w:rsidTr="009B39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9B48B4" w14:textId="77777777" w:rsidR="009B3973" w:rsidRPr="00513425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ygiene = &lt;</w:t>
            </w:r>
            <w:proofErr w:type="spellStart"/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otal_Hygiene</w:t>
            </w:r>
            <w:proofErr w:type="spellEnd"/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&gt;</w:t>
            </w:r>
          </w:p>
          <w:p w14:paraId="26412FE8" w14:textId="77777777" w:rsidR="009B3973" w:rsidRPr="00513425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nergy = &lt;</w:t>
            </w:r>
            <w:proofErr w:type="spellStart"/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otal_Energy</w:t>
            </w:r>
            <w:proofErr w:type="spellEnd"/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&gt;</w:t>
            </w:r>
          </w:p>
          <w:p w14:paraId="2DD79D57" w14:textId="77777777" w:rsidR="009B3973" w:rsidRPr="00513425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un = &lt;</w:t>
            </w:r>
            <w:proofErr w:type="spellStart"/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otal_Fun</w:t>
            </w:r>
            <w:proofErr w:type="spellEnd"/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&gt;</w:t>
            </w:r>
          </w:p>
        </w:tc>
      </w:tr>
    </w:tbl>
    <w:p w14:paraId="10607470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gram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bu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erl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GUI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hany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asal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keyboard 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i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ommand line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up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Jika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ebuah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menambah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mengurang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atu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lebih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ehingga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rnil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lebih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ecil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0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lebih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sar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15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idak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valid dan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mengeluark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ulis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“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idak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valid”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valid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eluar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ulis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i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tig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format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bag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ik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</w:p>
    <w:p w14:paraId="014E0F08" w14:textId="217977E9" w:rsidR="009B3973" w:rsidRPr="009B3973" w:rsidRDefault="00AC56B6" w:rsidP="009B3973">
      <w:pPr>
        <w:spacing w:after="240" w:line="360" w:lineRule="auto"/>
        <w:ind w:left="708" w:firstLine="566"/>
        <w:rPr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="009B3973" w:rsidRPr="009B3973">
        <w:rPr>
          <w:lang w:val="en-US"/>
        </w:rPr>
        <w:t>Untuk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mempermudah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pemahaman</w:t>
      </w:r>
      <w:proofErr w:type="spellEnd"/>
      <w:r w:rsidR="009B3973" w:rsidRPr="009B3973">
        <w:rPr>
          <w:lang w:val="en-US"/>
        </w:rPr>
        <w:t xml:space="preserve">, </w:t>
      </w:r>
      <w:proofErr w:type="spellStart"/>
      <w:r w:rsidR="009B3973" w:rsidRPr="009B3973">
        <w:rPr>
          <w:lang w:val="en-US"/>
        </w:rPr>
        <w:t>diberikan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contoh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konteks</w:t>
      </w:r>
      <w:proofErr w:type="spellEnd"/>
      <w:r w:rsidR="009B3973" w:rsidRPr="009B3973">
        <w:rPr>
          <w:lang w:val="en-US"/>
        </w:rPr>
        <w:t xml:space="preserve"> dan </w:t>
      </w:r>
      <w:proofErr w:type="spellStart"/>
      <w:r w:rsidR="009B3973" w:rsidRPr="009B3973">
        <w:rPr>
          <w:lang w:val="en-US"/>
        </w:rPr>
        <w:t>dua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contoh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masukan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beserta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keluarannya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sebagai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berikut</w:t>
      </w:r>
      <w:proofErr w:type="spellEnd"/>
      <w:r w:rsidR="009B3973" w:rsidRPr="009B3973">
        <w:rPr>
          <w:lang w:val="en-US"/>
        </w:rPr>
        <w:t>:</w:t>
      </w:r>
    </w:p>
    <w:p w14:paraId="17B4B2B8" w14:textId="77777777" w:rsidR="00E0458C" w:rsidRDefault="00E0458C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55C02C42" w14:textId="45563825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lastRenderedPageBreak/>
        <w:t>Contoh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onteks</w:t>
      </w:r>
      <w:proofErr w:type="spellEnd"/>
    </w:p>
    <w:tbl>
      <w:tblPr>
        <w:tblW w:w="9360" w:type="dxa"/>
        <w:tblInd w:w="66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B3973" w:rsidRPr="009B3973" w14:paraId="4C528AB5" w14:textId="77777777" w:rsidTr="009B3973">
        <w:trPr>
          <w:trHeight w:val="10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6ECEE8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ygiene = 10</w:t>
            </w:r>
          </w:p>
          <w:p w14:paraId="5E04843A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nergy = 15</w:t>
            </w:r>
          </w:p>
          <w:p w14:paraId="6E519F20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un = 15</w:t>
            </w:r>
          </w:p>
        </w:tc>
      </w:tr>
    </w:tbl>
    <w:p w14:paraId="46B66A97" w14:textId="31DE64C2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Contoh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Masukan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1</w:t>
      </w:r>
    </w:p>
    <w:tbl>
      <w:tblPr>
        <w:tblW w:w="9360" w:type="dxa"/>
        <w:tblInd w:w="65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B3973" w:rsidRPr="009B3973" w14:paraId="00CD7F6C" w14:textId="77777777" w:rsidTr="009B39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3F07B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uci</w:t>
            </w:r>
            <w:proofErr w:type="spellEnd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angan</w:t>
            </w:r>
            <w:proofErr w:type="spellEnd"/>
          </w:p>
        </w:tc>
      </w:tr>
    </w:tbl>
    <w:p w14:paraId="546B2A07" w14:textId="77777777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eluaran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1</w:t>
      </w:r>
    </w:p>
    <w:tbl>
      <w:tblPr>
        <w:tblW w:w="9360" w:type="dxa"/>
        <w:tblInd w:w="61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B3973" w:rsidRPr="009B3973" w14:paraId="4B7FAA90" w14:textId="77777777" w:rsidTr="009B39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382456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ygiene = 15</w:t>
            </w:r>
          </w:p>
          <w:p w14:paraId="3AD6D042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nergy = 15</w:t>
            </w:r>
          </w:p>
          <w:p w14:paraId="5E0045B9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un = 15</w:t>
            </w:r>
          </w:p>
        </w:tc>
      </w:tr>
    </w:tbl>
    <w:p w14:paraId="7BBF46C7" w14:textId="77777777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CA81179" w14:textId="17BB44A7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“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Cuc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Tang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”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valid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karen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nambah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9B397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Hygiene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banyak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5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tal </w:t>
      </w:r>
      <w:r w:rsidRPr="009B397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ygiene</w:t>
      </w:r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ny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5,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pert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ditunjukk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agi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erwarn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rah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6B341AD" w14:textId="77777777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Contoh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Masukan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2</w:t>
      </w:r>
    </w:p>
    <w:tbl>
      <w:tblPr>
        <w:tblW w:w="9360" w:type="dxa"/>
        <w:tblInd w:w="57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B3973" w:rsidRPr="009B3973" w14:paraId="4D26649E" w14:textId="77777777" w:rsidTr="009B39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EB40EC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akan</w:t>
            </w:r>
            <w:proofErr w:type="spellEnd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Hamburger</w:t>
            </w:r>
          </w:p>
        </w:tc>
      </w:tr>
    </w:tbl>
    <w:p w14:paraId="54EED4CB" w14:textId="77777777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9664FF4" w14:textId="77777777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eluaran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2</w:t>
      </w:r>
    </w:p>
    <w:tbl>
      <w:tblPr>
        <w:tblW w:w="9360" w:type="dxa"/>
        <w:tblInd w:w="67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B3973" w:rsidRPr="009B3973" w14:paraId="0DC33A5B" w14:textId="77777777" w:rsidTr="009B39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16262D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ksi</w:t>
            </w:r>
            <w:proofErr w:type="spellEnd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idak</w:t>
            </w:r>
            <w:proofErr w:type="spellEnd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valid</w:t>
            </w:r>
          </w:p>
        </w:tc>
      </w:tr>
    </w:tbl>
    <w:p w14:paraId="2D1E237E" w14:textId="15A27CC5" w:rsidR="00442778" w:rsidRDefault="009B3973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“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ak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amburger”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valid,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tetap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nambah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9B397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Energy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sebanyak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5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tal </w:t>
      </w:r>
      <w:r w:rsidRPr="009B397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nergy</w:t>
      </w:r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ny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.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erart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nghasilk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tal </w:t>
      </w:r>
      <w:r w:rsidRPr="009B397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nergy</w:t>
      </w:r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erad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luar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atas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permain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ksiny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alid dan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ngeluark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tulis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, “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alid”.</w:t>
      </w:r>
    </w:p>
    <w:p w14:paraId="737B50F0" w14:textId="7B557136" w:rsidR="00442778" w:rsidRDefault="00442778" w:rsidP="009B3973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E52B7E" w14:textId="4DC23273" w:rsidR="009B3973" w:rsidRDefault="009B3973" w:rsidP="009B3973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165007" w14:textId="2908E5C0" w:rsidR="009B3973" w:rsidRDefault="009B3973" w:rsidP="009B3973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562BBFC" w14:textId="47D28617" w:rsidR="009B3973" w:rsidRDefault="009B3973" w:rsidP="009B3973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26F0E7F" w14:textId="298C1ECA" w:rsidR="009B3973" w:rsidRDefault="009B3973" w:rsidP="009B3973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F860093" w14:textId="77777777" w:rsidR="009B3973" w:rsidRDefault="009B3973" w:rsidP="009B3973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66AFFD2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742F74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23E2E80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147FD36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8E83F93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DB8E584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41E3CC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F2AD36B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5F085C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D29C32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0D2574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80FD98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7755B79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DD013F" w14:textId="028D72AF" w:rsidR="00442778" w:rsidRDefault="00AC56B6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BAB II</w:t>
      </w:r>
    </w:p>
    <w:p w14:paraId="2585A3AE" w14:textId="77777777" w:rsidR="00442778" w:rsidRDefault="00AC56B6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ANDASAN TEORI</w:t>
      </w:r>
    </w:p>
    <w:p w14:paraId="12E5233B" w14:textId="77777777" w:rsidR="00442778" w:rsidRDefault="00442778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795FCB2" w14:textId="0FEC130D" w:rsidR="002A3AAF" w:rsidRDefault="00AC56B6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spellStart"/>
      <w:r w:rsidR="002A3AAF">
        <w:rPr>
          <w:rFonts w:ascii="Times New Roman" w:eastAsia="Times New Roman" w:hAnsi="Times New Roman" w:cs="Times New Roman"/>
          <w:b/>
          <w:sz w:val="24"/>
          <w:szCs w:val="24"/>
        </w:rPr>
        <w:t>Definisi</w:t>
      </w:r>
      <w:proofErr w:type="spellEnd"/>
      <w:r w:rsidR="002A3AA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13425">
        <w:rPr>
          <w:rFonts w:ascii="Times New Roman" w:eastAsia="Times New Roman" w:hAnsi="Times New Roman" w:cs="Times New Roman"/>
          <w:b/>
          <w:sz w:val="24"/>
          <w:szCs w:val="24"/>
        </w:rPr>
        <w:t>Finite State</w:t>
      </w:r>
    </w:p>
    <w:p w14:paraId="710FEE45" w14:textId="213D36E3" w:rsidR="00513425" w:rsidRPr="00513425" w:rsidRDefault="00513425" w:rsidP="00963EF9">
      <w:pPr>
        <w:spacing w:before="240" w:after="240" w:line="36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ite state automata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sistem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permodel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matematika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abstrak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mampu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menerim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nput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</w:t>
      </w:r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mengeluar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output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skri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sert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enal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ahas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li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derhan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ahas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regule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implementasi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car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yat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B34CA93" w14:textId="2AC7D309" w:rsidR="00513425" w:rsidRPr="00513425" w:rsidRDefault="00513425" w:rsidP="00963EF9">
      <w:pPr>
        <w:spacing w:before="240" w:after="240" w:line="36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ite State Automata (FSA)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odel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er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lu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ma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pin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in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ung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rans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ite state automata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m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nyimpa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/memory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hany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ing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kin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DF69C5C" w14:textId="26475AB4" w:rsidR="00513425" w:rsidRDefault="002A3AAF" w:rsidP="00513425">
      <w:pPr>
        <w:spacing w:before="240" w:after="24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.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Ciri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dan </w:t>
      </w:r>
      <w:proofErr w:type="spellStart"/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arakteristik</w:t>
      </w:r>
      <w:proofErr w:type="spellEnd"/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Finite Automata</w:t>
      </w:r>
    </w:p>
    <w:p w14:paraId="06B3F239" w14:textId="12DA18A4" w:rsidR="002A3AAF" w:rsidRPr="002A3AAF" w:rsidRDefault="002A3AAF" w:rsidP="00963EF9">
      <w:pPr>
        <w:spacing w:line="36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arakterist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bstr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inite Automat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440F2FEE" w14:textId="77777777" w:rsidR="00513425" w:rsidRDefault="00513425" w:rsidP="00963EF9">
      <w:pPr>
        <w:pStyle w:val="ListParagraph"/>
        <w:numPr>
          <w:ilvl w:val="0"/>
          <w:numId w:val="22"/>
        </w:numPr>
        <w:spacing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i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toma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ransisinya</w:t>
      </w:r>
      <w:proofErr w:type="spellEnd"/>
    </w:p>
    <w:p w14:paraId="1B164CF3" w14:textId="77777777" w:rsidR="00513425" w:rsidRDefault="00513425" w:rsidP="00963EF9">
      <w:pPr>
        <w:pStyle w:val="ListParagraph"/>
        <w:numPr>
          <w:ilvl w:val="0"/>
          <w:numId w:val="22"/>
        </w:numPr>
        <w:spacing w:before="240" w:after="240"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rans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pind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in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sif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eterministi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on-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eterministi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3C8F9A5" w14:textId="1D7D8FF5" w:rsidR="002A3AAF" w:rsidRPr="002A3AAF" w:rsidRDefault="00513425" w:rsidP="00963EF9">
      <w:pPr>
        <w:pStyle w:val="ListParagraph"/>
        <w:numPr>
          <w:ilvl w:val="0"/>
          <w:numId w:val="22"/>
        </w:numPr>
        <w:spacing w:before="240" w:after="240"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i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toma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w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bera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menggambark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dimana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perubah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dilakuk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kali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pembaca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put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karakter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2573DF50" w14:textId="77777777" w:rsidR="002A3AAF" w:rsidRDefault="002A3AAF" w:rsidP="00963EF9">
      <w:pPr>
        <w:spacing w:line="36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simpul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inite Automat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as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</w:p>
    <w:p w14:paraId="6DECA4E6" w14:textId="77777777" w:rsidR="002A3AAF" w:rsidRDefault="002A3AAF" w:rsidP="00963EF9">
      <w:pPr>
        <w:pStyle w:val="ListParagraph"/>
        <w:numPr>
          <w:ilvl w:val="0"/>
          <w:numId w:val="23"/>
        </w:numPr>
        <w:spacing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umpulan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ma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w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ag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lam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77E1EB8A" w14:textId="3CF6A11E" w:rsidR="002A3AAF" w:rsidRDefault="002A3AAF" w:rsidP="00963EF9">
      <w:pPr>
        <w:pStyle w:val="ListParagraph"/>
        <w:numPr>
          <w:ilvl w:val="0"/>
          <w:numId w:val="23"/>
        </w:numPr>
        <w:spacing w:before="240" w:after="240"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imb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1B6CA4DC" w14:textId="196C1A2F" w:rsidR="00513425" w:rsidRDefault="002A3AAF" w:rsidP="00963EF9">
      <w:pPr>
        <w:pStyle w:val="ListParagraph"/>
        <w:numPr>
          <w:ilvl w:val="0"/>
          <w:numId w:val="23"/>
        </w:numPr>
        <w:spacing w:before="240" w:after="240"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ung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ransisi</w:t>
      </w:r>
      <w:proofErr w:type="spellEnd"/>
    </w:p>
    <w:p w14:paraId="633548E6" w14:textId="77777777" w:rsidR="00893291" w:rsidRDefault="00893291" w:rsidP="00893291">
      <w:pPr>
        <w:pStyle w:val="ListParagraph"/>
        <w:spacing w:before="240" w:after="240"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246340B" w14:textId="7907330B" w:rsidR="00893291" w:rsidRPr="00893291" w:rsidRDefault="00893291" w:rsidP="00893291">
      <w:pPr>
        <w:pStyle w:val="ListParagraph"/>
        <w:spacing w:before="240" w:after="240" w:line="36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ite State Automata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dinyatakan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pasangan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5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bagian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yaitu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M=(Q , Σ , δ , Q</w:t>
      </w:r>
      <w:r w:rsidRPr="0089329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0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, F )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Q =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himpunan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Σ =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himpunan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simbol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put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δ =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fungsi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transisi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δ : Q × Σ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Q</w:t>
      </w:r>
      <w:r w:rsidRPr="0089329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0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= state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wal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/ initial state , Q</w:t>
      </w:r>
      <w:r w:rsidRPr="0089329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0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93291">
        <w:rPr>
          <w:rFonts w:ascii="Cambria Math" w:eastAsia="Times New Roman" w:hAnsi="Cambria Math" w:cs="Cambria Math"/>
          <w:sz w:val="24"/>
          <w:szCs w:val="24"/>
          <w:lang w:val="en-US"/>
        </w:rPr>
        <w:t>∈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Q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F = state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F </w:t>
      </w:r>
      <w:r w:rsidRPr="00893291">
        <w:rPr>
          <w:rFonts w:ascii="Cambria Math" w:eastAsia="Times New Roman" w:hAnsi="Cambria Math" w:cs="Cambria Math"/>
          <w:sz w:val="24"/>
          <w:szCs w:val="24"/>
          <w:lang w:val="en-US"/>
        </w:rPr>
        <w:t>⊆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Q</w:t>
      </w:r>
    </w:p>
    <w:p w14:paraId="1B6CF2DC" w14:textId="77777777" w:rsidR="00893291" w:rsidRPr="00893291" w:rsidRDefault="00893291" w:rsidP="00893291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4B50085" w14:textId="3EE1CBAD" w:rsidR="002A3AAF" w:rsidRDefault="002A3AAF" w:rsidP="002A3AAF">
      <w:pPr>
        <w:spacing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.3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Cara </w:t>
      </w:r>
      <w:proofErr w:type="spellStart"/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erja</w:t>
      </w:r>
      <w:proofErr w:type="spellEnd"/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Finite State Automata</w:t>
      </w:r>
    </w:p>
    <w:p w14:paraId="699490EA" w14:textId="219DE8E6" w:rsidR="00513425" w:rsidRPr="00513425" w:rsidRDefault="00097C3C" w:rsidP="00893291">
      <w:pPr>
        <w:spacing w:line="36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ite State Automata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kerja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bera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lalui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bstr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baca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put us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i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baca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Kare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mbac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pu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rekond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penu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leh us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ngguna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n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perubah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kondisi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9329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state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dilakuk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ketika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membaca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karakter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selanjutnya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Bahasa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9329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language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dikatak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alid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jika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pembaca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karakter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tepat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berhenti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inal state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katakan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ser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terima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leh </w:t>
      </w:r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Finite Automata</w:t>
      </w:r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51A4914E" w14:textId="1CF31EA7" w:rsidR="00CC4B63" w:rsidRDefault="00893291" w:rsidP="00893291">
      <w:pPr>
        <w:spacing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.4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Jenis-</w:t>
      </w:r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Jenis</w:t>
      </w:r>
      <w:proofErr w:type="spellEnd"/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FSA</w:t>
      </w:r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pun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ua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jenis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SA</w:t>
      </w:r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bagai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erikut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:</w:t>
      </w:r>
      <w:proofErr w:type="gramEnd"/>
    </w:p>
    <w:p w14:paraId="31674ABC" w14:textId="5E44E407" w:rsidR="00CC4B63" w:rsidRDefault="00CC4B63" w:rsidP="00CC4B63">
      <w:pP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Non-deterministic Finite Automata (NFA</w:t>
      </w:r>
      <w:proofErr w:type="gram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)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 :</w:t>
      </w:r>
      <w:proofErr w:type="gram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144A62AB" w14:textId="04B7FCBC" w:rsidR="009B3973" w:rsidRDefault="00CC4B63" w:rsidP="009B3973">
      <w:pPr>
        <w:spacing w:line="360" w:lineRule="auto"/>
        <w:ind w:left="216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F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toma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am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ifat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as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. NF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kat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if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as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stat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pu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kare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c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</w:t>
      </w:r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ser, NF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ili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u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0 (Epsilon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ili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tate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dikatakan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yang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tedapat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keluaran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psilon,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anyak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put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ama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2CF7F565" w14:textId="77777777" w:rsidR="009B3973" w:rsidRDefault="009B3973" w:rsidP="009B3973">
      <w:pPr>
        <w:spacing w:line="360" w:lineRule="auto"/>
        <w:ind w:left="216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FA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coba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mua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mungkinan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dapatkan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capai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H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ntu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m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wak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am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banding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berat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nger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EA2858B" w14:textId="77777777" w:rsidR="00E0458C" w:rsidRDefault="00513425" w:rsidP="009B3973">
      <w:pPr>
        <w:spacing w:line="360" w:lineRule="auto"/>
        <w:ind w:left="1440"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</w:p>
    <w:p w14:paraId="114D6ED9" w14:textId="77777777" w:rsidR="00E0458C" w:rsidRDefault="00E0458C" w:rsidP="009B3973">
      <w:pPr>
        <w:spacing w:line="360" w:lineRule="auto"/>
        <w:ind w:left="1440" w:firstLine="720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4D02FA30" w14:textId="6BEA29AB" w:rsidR="00893291" w:rsidRDefault="009B3973" w:rsidP="009B3973">
      <w:pPr>
        <w:spacing w:line="36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lastRenderedPageBreak/>
        <w:t>2</w:t>
      </w:r>
      <w:r w:rsidR="00513425"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.</w:t>
      </w:r>
      <w:r w:rsidR="00893291"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r w:rsidR="00513425"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eterministic Finite</w:t>
      </w:r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Automata (DFA</w:t>
      </w:r>
      <w:proofErr w:type="gramStart"/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)</w:t>
      </w:r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 :</w:t>
      </w:r>
      <w:proofErr w:type="gram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1F497643" w14:textId="7D943D9C" w:rsidR="00CC4B63" w:rsidRPr="00CC4B63" w:rsidRDefault="00CC4B63" w:rsidP="009B3973">
      <w:pPr>
        <w:spacing w:line="360" w:lineRule="auto"/>
        <w:ind w:left="216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FA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teori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komputasi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ang ma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  <w:r w:rsidRPr="00CC4B6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Finite-state Machine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hingg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menerim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menolak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  <w:r w:rsidRPr="00CC4B6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ring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simbol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3881A164" w14:textId="1C0EEB4E" w:rsidR="00CC4B63" w:rsidRDefault="00CC4B63" w:rsidP="009B3973">
      <w:pPr>
        <w:spacing w:line="360" w:lineRule="auto"/>
        <w:ind w:left="216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tomat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kit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katakan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sebagai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 (</w:t>
      </w:r>
      <w:r w:rsidRPr="00CC4B6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Deterministic Finite Automata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ik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S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Pr="00CC4B6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finite state automata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erim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tepat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DF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gamb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ya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ransition diagram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ab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ans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ot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temat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14:paraId="79F2ABD7" w14:textId="60596020" w:rsidR="00513425" w:rsidRPr="00513425" w:rsidRDefault="00CC4B63" w:rsidP="009B3973">
      <w:pPr>
        <w:spacing w:line="360" w:lineRule="auto"/>
        <w:ind w:left="216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bu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i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definis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m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stat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lalu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bu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ring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tentu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penu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ole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tingg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gandu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 state juga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ole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stat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iris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in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2F349F36" w14:textId="77777777" w:rsidR="00442778" w:rsidRDefault="00442778" w:rsidP="0089329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7E69949" w14:textId="1493855A" w:rsidR="0003688E" w:rsidRDefault="0003688E" w:rsidP="00893291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6F7C86" w14:textId="22090EAD" w:rsidR="0003688E" w:rsidRDefault="0003688E" w:rsidP="00893291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84CF33" w14:textId="120DB4E4" w:rsidR="0003688E" w:rsidRDefault="0003688E" w:rsidP="00893291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2E14EBE" w14:textId="0896A68B" w:rsidR="0003688E" w:rsidRDefault="0003688E" w:rsidP="00893291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7FDBF8" w14:textId="422678C8" w:rsidR="0003688E" w:rsidRDefault="0003688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F479A1" w14:textId="76E61676" w:rsidR="0003688E" w:rsidRDefault="0003688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F8A50D" w14:textId="24E0CB0D" w:rsidR="002A3AAF" w:rsidRDefault="002A3AA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DA77C7" w14:textId="7E32071F" w:rsidR="002A3AAF" w:rsidRDefault="002A3AA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483DCD" w14:textId="4E77BFF5" w:rsidR="002A3AAF" w:rsidRDefault="002A3AA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0BF5B7" w14:textId="35EBB619" w:rsidR="002A3AAF" w:rsidRDefault="002A3AA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B5B739" w14:textId="77777777" w:rsidR="009B3973" w:rsidRDefault="009B397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AC7B81" w14:textId="77777777" w:rsidR="0003688E" w:rsidRDefault="0003688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570732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CF44183" w14:textId="77777777" w:rsidR="00E0458C" w:rsidRDefault="00E0458C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8D39EB9" w14:textId="6EBBFD60" w:rsidR="00442778" w:rsidRDefault="00AC56B6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BAB III</w:t>
      </w:r>
    </w:p>
    <w:p w14:paraId="197D13B9" w14:textId="75BD20C7" w:rsidR="00442778" w:rsidRDefault="009B3973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NALISIS PERSOALAN</w:t>
      </w:r>
    </w:p>
    <w:p w14:paraId="1B1293DC" w14:textId="2AD4E877" w:rsidR="004938AE" w:rsidRDefault="004938AE" w:rsidP="004938AE">
      <w:pPr>
        <w:spacing w:line="36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3.1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 w:rsidR="00BC524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abel</w:t>
      </w:r>
      <w:proofErr w:type="spellEnd"/>
      <w:r w:rsidR="00BC524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C524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ransisi</w:t>
      </w:r>
      <w:proofErr w:type="spellEnd"/>
    </w:p>
    <w:p w14:paraId="711A4F39" w14:textId="481942ED" w:rsidR="004938AE" w:rsidRDefault="00FB3184" w:rsidP="003608BF">
      <w:pPr>
        <w:spacing w:line="36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Tabel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transisi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 yang </w:t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dibuat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dilampirkan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bersama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laporan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C295265" w14:textId="77777777" w:rsidR="00321281" w:rsidRDefault="00321281" w:rsidP="00321281">
      <w:pPr>
        <w:spacing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D12D70A" w14:textId="20AA92E8" w:rsidR="004938AE" w:rsidRDefault="004938AE" w:rsidP="004938AE">
      <w:pPr>
        <w:spacing w:line="36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3.2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proofErr w:type="gram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Langkah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Implementasi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Pembuatan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e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abel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ransisi</w:t>
      </w:r>
      <w:proofErr w:type="spellEnd"/>
    </w:p>
    <w:p w14:paraId="4AD285E1" w14:textId="387198D1" w:rsidR="004938AE" w:rsidRDefault="004938AE" w:rsidP="004938AE">
      <w:pPr>
        <w:spacing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ta-data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97395">
        <w:rPr>
          <w:rFonts w:ascii="Times New Roman" w:eastAsia="Times New Roman" w:hAnsi="Times New Roman" w:cs="Times New Roman"/>
          <w:sz w:val="24"/>
          <w:szCs w:val="24"/>
          <w:lang w:val="en-US"/>
        </w:rPr>
        <w:t>di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="00397395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97395">
        <w:rPr>
          <w:rFonts w:ascii="Times New Roman" w:eastAsia="Times New Roman" w:hAnsi="Times New Roman" w:cs="Times New Roman"/>
          <w:sz w:val="24"/>
          <w:szCs w:val="24"/>
          <w:lang w:val="en-US"/>
        </w:rPr>
        <w:t>di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5E1E14BE" w14:textId="3530BA2E" w:rsidR="004938AE" w:rsidRPr="004938AE" w:rsidRDefault="00524FA4" w:rsidP="00F90E38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ent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um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ung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jad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="0032103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321034">
        <w:rPr>
          <w:rFonts w:ascii="Times New Roman" w:eastAsia="Times New Roman" w:hAnsi="Times New Roman" w:cs="Times New Roman"/>
          <w:sz w:val="24"/>
          <w:szCs w:val="24"/>
          <w:lang w:val="en-US"/>
        </w:rPr>
        <w:t>yaitu</w:t>
      </w:r>
      <w:proofErr w:type="spellEnd"/>
      <w:r w:rsidR="0032103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32103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ygiene</w:t>
      </w:r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32103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Energy</w:t>
      </w:r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, dan</w:t>
      </w:r>
      <w:r w:rsidR="0032103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Fun</w:t>
      </w:r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empat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jenis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mungkin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yaitu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0,</w:t>
      </w:r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5,</w:t>
      </w:r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10, dan 15.</w:t>
      </w:r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karena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kedua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hal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jumlah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360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mungkin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vertAlign w:val="superscript"/>
                <w:lang w:val="en-US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  <w:vertAlign w:val="superscript"/>
                <w:lang w:val="en-US"/>
              </w:rPr>
              <m:t>4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  <w:vertAlign w:val="superscript"/>
                <w:lang w:val="en-US"/>
              </w:rPr>
              <m:t>3</m:t>
            </m:r>
          </m:sup>
        </m:sSup>
      </m:oMath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, yaitu 64.</w:t>
      </w:r>
    </w:p>
    <w:p w14:paraId="517E843F" w14:textId="5E9290B7" w:rsidR="004938AE" w:rsidRDefault="00F90E38" w:rsidP="00F90E38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pind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be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das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3B833277" w14:textId="7A273A6A" w:rsidR="004938AE" w:rsidRPr="004938AE" w:rsidRDefault="00F90E38" w:rsidP="00F90E38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gelimin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pind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alid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ya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ala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e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5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ur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0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pind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ali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anul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yebab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pind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372D488" w14:textId="4A23243A" w:rsidR="004938AE" w:rsidRDefault="004938AE" w:rsidP="004938AE">
      <w:pPr>
        <w:spacing w:line="36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3.3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Catatan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alam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Pembuatan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State</w:t>
      </w:r>
    </w:p>
    <w:p w14:paraId="7A41F936" w14:textId="49BD9CEE" w:rsidR="004938AE" w:rsidRDefault="004938AE" w:rsidP="004938AE">
      <w:pPr>
        <w:spacing w:line="36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mbua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,</w:t>
      </w:r>
      <w:r w:rsidR="00F90E3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bera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ata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patu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4938A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vali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</w:t>
      </w:r>
      <w:r w:rsidR="00F90E38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4938A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enu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</w:t>
      </w:r>
      <w:r w:rsidR="00F90E38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DF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kat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4938A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vali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das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nali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tingg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gandu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 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juga. H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lanjut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ing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das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nali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ole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stat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iris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in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64A754C" w14:textId="77777777" w:rsidR="004938AE" w:rsidRPr="004938AE" w:rsidRDefault="004938AE" w:rsidP="004938AE">
      <w:pPr>
        <w:spacing w:line="36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BC1D3D2" w14:textId="421F1D61" w:rsidR="004938AE" w:rsidRPr="004938AE" w:rsidRDefault="004938AE" w:rsidP="004938AE">
      <w:pPr>
        <w:spacing w:line="36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3.4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Contoh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DFA Valid</w:t>
      </w:r>
    </w:p>
    <w:p w14:paraId="0DEBEAFE" w14:textId="77777777" w:rsidR="00377D81" w:rsidRDefault="004938AE" w:rsidP="00377D81">
      <w:pPr>
        <w:spacing w:before="240" w:line="36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938AE">
        <w:rPr>
          <w:rFonts w:ascii="Times New Roman" w:eastAsia="Times New Roman" w:hAnsi="Times New Roman" w:cs="Times New Roman"/>
          <w:bCs/>
          <w:sz w:val="24"/>
          <w:szCs w:val="24"/>
        </w:rPr>
        <w:t>Berdasarkan</w:t>
      </w:r>
      <w:proofErr w:type="spellEnd"/>
      <w:r w:rsidRPr="004938AE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938AE">
        <w:rPr>
          <w:rFonts w:ascii="Times New Roman" w:eastAsia="Times New Roman" w:hAnsi="Times New Roman" w:cs="Times New Roman"/>
          <w:bCs/>
          <w:sz w:val="24"/>
          <w:szCs w:val="24"/>
        </w:rPr>
        <w:t>tabel</w:t>
      </w:r>
      <w:proofErr w:type="spellEnd"/>
      <w:r w:rsidRPr="004938AE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938AE">
        <w:rPr>
          <w:rFonts w:ascii="Times New Roman" w:eastAsia="Times New Roman" w:hAnsi="Times New Roman" w:cs="Times New Roman"/>
          <w:bCs/>
          <w:sz w:val="24"/>
          <w:szCs w:val="24"/>
        </w:rPr>
        <w:t>transisi</w:t>
      </w:r>
      <w:proofErr w:type="spellEnd"/>
      <w:r w:rsidRPr="004938AE">
        <w:rPr>
          <w:rFonts w:ascii="Times New Roman" w:eastAsia="Times New Roman" w:hAnsi="Times New Roman" w:cs="Times New Roman"/>
          <w:bCs/>
          <w:sz w:val="24"/>
          <w:szCs w:val="24"/>
        </w:rPr>
        <w:t xml:space="preserve"> yang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telah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buat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mendapatkan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terdapat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du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F90E38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final stat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DFA kami. Final state yang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pertam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terjadi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E0458C">
        <w:rPr>
          <w:rFonts w:ascii="Courier New" w:eastAsia="Times New Roman" w:hAnsi="Courier New" w:cs="Courier New"/>
          <w:sz w:val="24"/>
          <w:szCs w:val="24"/>
        </w:rPr>
        <w:t>Hygiene, Energy,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F90E38">
        <w:rPr>
          <w:rFonts w:ascii="Times New Roman" w:eastAsia="Times New Roman" w:hAnsi="Times New Roman" w:cs="Times New Roman"/>
          <w:sz w:val="24"/>
          <w:szCs w:val="24"/>
        </w:rPr>
        <w:t>dan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E0458C">
        <w:rPr>
          <w:rFonts w:ascii="Courier New" w:eastAsia="Times New Roman" w:hAnsi="Courier New" w:cs="Courier New"/>
          <w:sz w:val="24"/>
          <w:szCs w:val="24"/>
        </w:rPr>
        <w:t>Fun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0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Keadaan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berarti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karakter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mati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Final state yang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terjadi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E0458C">
        <w:rPr>
          <w:rFonts w:ascii="Courier New" w:eastAsia="Times New Roman" w:hAnsi="Courier New" w:cs="Courier New"/>
          <w:sz w:val="24"/>
          <w:szCs w:val="24"/>
        </w:rPr>
        <w:t>Hygiene, Energy,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F90E38">
        <w:rPr>
          <w:rFonts w:ascii="Times New Roman" w:eastAsia="Times New Roman" w:hAnsi="Times New Roman" w:cs="Times New Roman"/>
          <w:sz w:val="24"/>
          <w:szCs w:val="24"/>
        </w:rPr>
        <w:t>dan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E0458C">
        <w:rPr>
          <w:rFonts w:ascii="Courier New" w:eastAsia="Times New Roman" w:hAnsi="Courier New" w:cs="Courier New"/>
          <w:sz w:val="24"/>
          <w:szCs w:val="24"/>
        </w:rPr>
        <w:t>Fun</w:t>
      </w:r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15.</w:t>
      </w:r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Hal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menandakan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karakter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terpuaskan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>.</w:t>
      </w:r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atribut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lastRenderedPageBreak/>
        <w:t>berada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di 0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ataupun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15,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aksi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menambah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atribut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menjadi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valid dan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pengguna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memasukkan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aksi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lain yang valid,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aksi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mempengaruhi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atribut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lain yang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0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ataupun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15</w:t>
      </w:r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aksi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menambah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atribut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yang 0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tanpa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menambah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atribut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aksi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mengurangi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atribut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tanpa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mengurangi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atribut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0.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simulasi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berlanjut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86D17"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 w:rsidR="00F86D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86D17">
        <w:rPr>
          <w:rFonts w:ascii="Times New Roman" w:eastAsia="Times New Roman" w:hAnsi="Times New Roman" w:cs="Times New Roman"/>
          <w:sz w:val="24"/>
          <w:szCs w:val="24"/>
        </w:rPr>
        <w:t>berikutnya</w:t>
      </w:r>
      <w:proofErr w:type="spellEnd"/>
      <w:r w:rsidR="00F86D17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D59C7DB" w14:textId="64EE55A2" w:rsidR="004938AE" w:rsidRDefault="004938AE" w:rsidP="00EE51B2">
      <w:pPr>
        <w:spacing w:after="240" w:line="36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nto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alid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tempu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938AE">
        <w:rPr>
          <w:rFonts w:ascii="Times New Roman" w:eastAsia="Times New Roman" w:hAnsi="Times New Roman" w:cs="Times New Roman"/>
          <w:sz w:val="24"/>
          <w:szCs w:val="24"/>
        </w:rPr>
        <w:t>--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d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engan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final state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pertama</w:t>
      </w:r>
      <w:proofErr w:type="spellEnd"/>
    </w:p>
    <w:p w14:paraId="458C32BC" w14:textId="30ACC2DB" w:rsidR="004938AE" w:rsidRPr="00EE51B2" w:rsidRDefault="00EE51B2" w:rsidP="00EE51B2">
      <w:pPr>
        <w:pStyle w:val="ListParagraph"/>
        <w:numPr>
          <w:ilvl w:val="1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8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36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30598C16" w14:textId="6EBC168F" w:rsidR="00EE51B2" w:rsidRPr="00EE51B2" w:rsidRDefault="00EE51B2" w:rsidP="00EE51B2">
      <w:pPr>
        <w:pStyle w:val="ListParagraph"/>
        <w:numPr>
          <w:ilvl w:val="1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36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ir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20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6E68AF0C" w14:textId="40BA6555" w:rsidR="00EE51B2" w:rsidRPr="00EE51B2" w:rsidRDefault="00EE51B2" w:rsidP="00EE51B2">
      <w:pPr>
        <w:pStyle w:val="ListParagraph"/>
        <w:numPr>
          <w:ilvl w:val="1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20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ir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5CB05E4B" w14:textId="5F3DBCF5" w:rsidR="00EE51B2" w:rsidRPr="00EE51B2" w:rsidRDefault="00EE51B2" w:rsidP="00EE51B2">
      <w:pPr>
        <w:pStyle w:val="ListParagraph"/>
        <w:numPr>
          <w:ilvl w:val="1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4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32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79C9F9FF" w14:textId="0D95E026" w:rsidR="00EE51B2" w:rsidRPr="00EE51B2" w:rsidRDefault="00EE51B2" w:rsidP="00EE51B2">
      <w:pPr>
        <w:pStyle w:val="ListParagraph"/>
        <w:numPr>
          <w:ilvl w:val="1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32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ir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16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200D0796" w14:textId="21DA2329" w:rsidR="00EE51B2" w:rsidRPr="00EE51B2" w:rsidRDefault="00EE51B2" w:rsidP="00EE51B2">
      <w:pPr>
        <w:pStyle w:val="ListParagraph"/>
        <w:numPr>
          <w:ilvl w:val="1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16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ir) =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Final state)</w:t>
      </w:r>
    </w:p>
    <w:p w14:paraId="2E83232D" w14:textId="7CFFE013" w:rsidR="004938AE" w:rsidRPr="004938AE" w:rsidRDefault="004938AE" w:rsidP="00EE51B2">
      <w:pPr>
        <w:spacing w:after="24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Masukkan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final state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</w:p>
    <w:p w14:paraId="5313F3AF" w14:textId="3B9AE219" w:rsidR="00EE51B2" w:rsidRPr="00EE51B2" w:rsidRDefault="00EE51B2" w:rsidP="00EE51B2">
      <w:pPr>
        <w:pStyle w:val="ListParagraph"/>
        <w:numPr>
          <w:ilvl w:val="1"/>
          <w:numId w:val="25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8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574068">
        <w:rPr>
          <w:rFonts w:ascii="Times New Roman" w:eastAsia="Times New Roman" w:hAnsi="Times New Roman" w:cs="Times New Roman"/>
          <w:sz w:val="24"/>
          <w:szCs w:val="24"/>
        </w:rPr>
        <w:t>Cuci</w:t>
      </w:r>
      <w:proofErr w:type="spellEnd"/>
      <w:r w:rsidR="005740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4068">
        <w:rPr>
          <w:rFonts w:ascii="Times New Roman" w:eastAsia="Times New Roman" w:hAnsi="Times New Roman" w:cs="Times New Roman"/>
          <w:sz w:val="24"/>
          <w:szCs w:val="24"/>
        </w:rPr>
        <w:t>Ta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="00574068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24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3F786C19" w14:textId="3C2D8C93" w:rsidR="00EE51B2" w:rsidRPr="00EE51B2" w:rsidRDefault="00EE51B2" w:rsidP="00EE51B2">
      <w:pPr>
        <w:pStyle w:val="ListParagraph"/>
        <w:numPr>
          <w:ilvl w:val="1"/>
          <w:numId w:val="25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="00574068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24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574068">
        <w:rPr>
          <w:rFonts w:ascii="Times New Roman" w:eastAsia="Times New Roman" w:hAnsi="Times New Roman" w:cs="Times New Roman"/>
          <w:sz w:val="24"/>
          <w:szCs w:val="24"/>
        </w:rPr>
        <w:t>Cuci</w:t>
      </w:r>
      <w:proofErr w:type="spellEnd"/>
      <w:r w:rsidR="005740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4068">
        <w:rPr>
          <w:rFonts w:ascii="Times New Roman" w:eastAsia="Times New Roman" w:hAnsi="Times New Roman" w:cs="Times New Roman"/>
          <w:sz w:val="24"/>
          <w:szCs w:val="24"/>
        </w:rPr>
        <w:t>Ta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="00574068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40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09D7C7AA" w14:textId="068BA3C8" w:rsidR="00EE51B2" w:rsidRPr="00EE51B2" w:rsidRDefault="00EE51B2" w:rsidP="00EE51B2">
      <w:pPr>
        <w:pStyle w:val="ListParagraph"/>
        <w:numPr>
          <w:ilvl w:val="1"/>
          <w:numId w:val="25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="00574068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4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0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574068">
        <w:rPr>
          <w:rFonts w:ascii="Times New Roman" w:eastAsia="Times New Roman" w:hAnsi="Times New Roman" w:cs="Times New Roman"/>
          <w:sz w:val="24"/>
          <w:szCs w:val="24"/>
        </w:rPr>
        <w:t>Cuci</w:t>
      </w:r>
      <w:proofErr w:type="spellEnd"/>
      <w:r w:rsidR="005740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4068">
        <w:rPr>
          <w:rFonts w:ascii="Times New Roman" w:eastAsia="Times New Roman" w:hAnsi="Times New Roman" w:cs="Times New Roman"/>
          <w:sz w:val="24"/>
          <w:szCs w:val="24"/>
        </w:rPr>
        <w:t>Ta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="00574068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6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36136A4C" w14:textId="0804D2D0" w:rsidR="00EE51B2" w:rsidRPr="00EE51B2" w:rsidRDefault="00EE51B2" w:rsidP="00EE51B2">
      <w:pPr>
        <w:pStyle w:val="ListParagraph"/>
        <w:numPr>
          <w:ilvl w:val="1"/>
          <w:numId w:val="25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="00574068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6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574068">
        <w:rPr>
          <w:rFonts w:ascii="Times New Roman" w:eastAsia="Times New Roman" w:hAnsi="Times New Roman" w:cs="Times New Roman"/>
          <w:sz w:val="24"/>
          <w:szCs w:val="24"/>
        </w:rPr>
        <w:t>Bermain</w:t>
      </w:r>
      <w:proofErr w:type="spellEnd"/>
      <w:r w:rsidR="005740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74068">
        <w:rPr>
          <w:rFonts w:ascii="Times New Roman" w:eastAsia="Times New Roman" w:hAnsi="Times New Roman" w:cs="Times New Roman"/>
          <w:sz w:val="24"/>
          <w:szCs w:val="24"/>
        </w:rPr>
        <w:t>Komput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="00574068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1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21E1BF87" w14:textId="74B66275" w:rsidR="00EE51B2" w:rsidRDefault="00EE51B2" w:rsidP="00EE51B2">
      <w:pPr>
        <w:pStyle w:val="ListParagraph"/>
        <w:numPr>
          <w:ilvl w:val="1"/>
          <w:numId w:val="25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="00574068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1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574068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="00574068">
        <w:rPr>
          <w:rFonts w:ascii="Times New Roman" w:eastAsia="Times New Roman" w:hAnsi="Times New Roman" w:cs="Times New Roman"/>
          <w:sz w:val="24"/>
          <w:szCs w:val="24"/>
        </w:rPr>
        <w:t xml:space="preserve"> Hambur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="00574068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5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13EC0989" w14:textId="7D005724" w:rsidR="00574068" w:rsidRPr="00EE51B2" w:rsidRDefault="00574068" w:rsidP="00EE51B2">
      <w:pPr>
        <w:pStyle w:val="ListParagraph"/>
        <w:numPr>
          <w:ilvl w:val="1"/>
          <w:numId w:val="25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5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Hamburger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9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6C7D5051" w14:textId="652BA3B0" w:rsidR="00EE51B2" w:rsidRDefault="00EE51B2" w:rsidP="00EE51B2">
      <w:pPr>
        <w:pStyle w:val="ListParagraph"/>
        <w:numPr>
          <w:ilvl w:val="1"/>
          <w:numId w:val="25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="00574068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9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574068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="00574068">
        <w:rPr>
          <w:rFonts w:ascii="Times New Roman" w:eastAsia="Times New Roman" w:hAnsi="Times New Roman" w:cs="Times New Roman"/>
          <w:sz w:val="24"/>
          <w:szCs w:val="24"/>
        </w:rPr>
        <w:t xml:space="preserve"> Hambur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="00574068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6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Final state)</w:t>
      </w:r>
    </w:p>
    <w:p w14:paraId="56337951" w14:textId="5224A91D" w:rsidR="00EC15FB" w:rsidRDefault="00EC15FB" w:rsidP="00EC15FB">
      <w:pPr>
        <w:spacing w:after="24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pu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valid</w:t>
      </w:r>
    </w:p>
    <w:p w14:paraId="77C770F8" w14:textId="57C1385C" w:rsidR="00EC15FB" w:rsidRPr="00EE51B2" w:rsidRDefault="00EC15FB" w:rsidP="00EC15FB">
      <w:pPr>
        <w:pStyle w:val="ListParagraph"/>
        <w:numPr>
          <w:ilvl w:val="1"/>
          <w:numId w:val="26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8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i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8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3945D44D" w14:textId="7796DAAB" w:rsidR="00EC15FB" w:rsidRPr="00EE51B2" w:rsidRDefault="00EC15FB" w:rsidP="00EC15FB">
      <w:pPr>
        <w:pStyle w:val="ListParagraph"/>
        <w:numPr>
          <w:ilvl w:val="1"/>
          <w:numId w:val="26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8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Mala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8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46EE71B4" w14:textId="23EEAFCB" w:rsidR="00EC15FB" w:rsidRPr="00EE51B2" w:rsidRDefault="00EC15FB" w:rsidP="00EC15FB">
      <w:pPr>
        <w:pStyle w:val="ListParagraph"/>
        <w:numPr>
          <w:ilvl w:val="1"/>
          <w:numId w:val="26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8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Man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448CD72A" w14:textId="5CA8C89A" w:rsidR="00EC15FB" w:rsidRPr="00EE51B2" w:rsidRDefault="00EC15FB" w:rsidP="00EC15FB">
      <w:pPr>
        <w:pStyle w:val="ListParagraph"/>
        <w:numPr>
          <w:ilvl w:val="1"/>
          <w:numId w:val="26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2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Hambur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6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6A2738C0" w14:textId="15E7A9F4" w:rsidR="00EC15FB" w:rsidRDefault="00EC15FB" w:rsidP="00EC15FB">
      <w:pPr>
        <w:pStyle w:val="ListParagraph"/>
        <w:numPr>
          <w:ilvl w:val="1"/>
          <w:numId w:val="26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6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Hamburger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60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7DB91D6D" w14:textId="01CE2660" w:rsidR="00EC15FB" w:rsidRPr="00EE51B2" w:rsidRDefault="00EC15FB" w:rsidP="00EC15FB">
      <w:pPr>
        <w:pStyle w:val="ListParagraph"/>
        <w:numPr>
          <w:ilvl w:val="1"/>
          <w:numId w:val="26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60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60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41AACC38" w14:textId="1749DD07" w:rsidR="00EC15FB" w:rsidRDefault="00EC15FB" w:rsidP="00EC15FB">
      <w:pPr>
        <w:pStyle w:val="ListParagraph"/>
        <w:numPr>
          <w:ilvl w:val="1"/>
          <w:numId w:val="26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60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m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mput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5</w:t>
      </w:r>
    </w:p>
    <w:p w14:paraId="07B1214D" w14:textId="4D52B345" w:rsidR="00EC15FB" w:rsidRDefault="00EC15FB" w:rsidP="00EC15FB">
      <w:pPr>
        <w:pStyle w:val="ListParagraph"/>
        <w:numPr>
          <w:ilvl w:val="1"/>
          <w:numId w:val="26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δ</m:t>
            </m:r>
          </m:e>
        </m:acc>
      </m:oMath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55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2E407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="002E407E">
        <w:rPr>
          <w:rFonts w:ascii="Times New Roman" w:eastAsia="Times New Roman" w:hAnsi="Times New Roman" w:cs="Times New Roman"/>
          <w:sz w:val="24"/>
          <w:szCs w:val="24"/>
        </w:rPr>
        <w:t xml:space="preserve"> Pizz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="002E407E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6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Final state)</w:t>
      </w:r>
    </w:p>
    <w:p w14:paraId="78B44E88" w14:textId="3835A9E6" w:rsidR="002E407E" w:rsidRPr="002E407E" w:rsidRDefault="002E407E" w:rsidP="002E407E">
      <w:pPr>
        <w:pStyle w:val="ListParagraph"/>
        <w:spacing w:after="240" w:line="36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A4D3F59" w14:textId="7275129A" w:rsidR="002E407E" w:rsidRDefault="002E407E" w:rsidP="000A66FB">
      <w:pPr>
        <w:pStyle w:val="ListParagraph"/>
        <w:spacing w:before="240" w:after="240" w:line="36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ntoh-conto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lih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F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mu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tart st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q</w:t>
      </w:r>
      <w:r w:rsidRPr="00EE51B2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8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di ma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rakt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ng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ribut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0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2472" w:rsidRPr="00C27EAF">
        <w:rPr>
          <w:rFonts w:ascii="Courier New" w:eastAsia="Times New Roman" w:hAnsi="Courier New" w:cs="Courier New"/>
          <w:sz w:val="24"/>
          <w:szCs w:val="24"/>
        </w:rPr>
        <w:t>Hygiene</w:t>
      </w:r>
      <w:r w:rsidR="004A2472" w:rsidRPr="004A2472">
        <w:rPr>
          <w:rFonts w:ascii="Times New Roman" w:eastAsia="Times New Roman" w:hAnsi="Times New Roman" w:cs="Times New Roman"/>
          <w:sz w:val="24"/>
          <w:szCs w:val="24"/>
        </w:rPr>
        <w:t>,</w:t>
      </w:r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10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2472" w:rsidRPr="00C27EAF">
        <w:rPr>
          <w:rFonts w:ascii="Courier New" w:eastAsia="Times New Roman" w:hAnsi="Courier New" w:cs="Courier New"/>
          <w:sz w:val="24"/>
          <w:szCs w:val="24"/>
        </w:rPr>
        <w:t>Energy</w:t>
      </w:r>
      <w:r w:rsidR="004A2472" w:rsidRPr="004A2472">
        <w:rPr>
          <w:rFonts w:ascii="Times New Roman" w:eastAsia="Times New Roman" w:hAnsi="Times New Roman" w:cs="Times New Roman"/>
          <w:sz w:val="24"/>
          <w:szCs w:val="24"/>
        </w:rPr>
        <w:t>,</w:t>
      </w:r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2472" w:rsidRPr="00E0458C">
        <w:rPr>
          <w:rFonts w:ascii="Times New Roman" w:eastAsia="Times New Roman" w:hAnsi="Times New Roman" w:cs="Times New Roman"/>
          <w:sz w:val="24"/>
          <w:szCs w:val="24"/>
        </w:rPr>
        <w:t>dan</w:t>
      </w:r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0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2472" w:rsidRPr="00C27EAF">
        <w:rPr>
          <w:rFonts w:ascii="Courier New" w:eastAsia="Times New Roman" w:hAnsi="Courier New" w:cs="Courier New"/>
          <w:sz w:val="24"/>
          <w:szCs w:val="24"/>
        </w:rPr>
        <w:t>Fun</w:t>
      </w:r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Kemudia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, program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membaca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input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selanjutnya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berupa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2472">
        <w:rPr>
          <w:rFonts w:ascii="Times New Roman" w:eastAsia="Times New Roman" w:hAnsi="Times New Roman" w:cs="Times New Roman"/>
          <w:i/>
          <w:iCs/>
          <w:sz w:val="24"/>
          <w:szCs w:val="24"/>
        </w:rPr>
        <w:t>string</w:t>
      </w:r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berisi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aksi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2472">
        <w:rPr>
          <w:rFonts w:ascii="Times New Roman" w:eastAsia="Times New Roman" w:hAnsi="Times New Roman" w:cs="Times New Roman"/>
          <w:i/>
          <w:iCs/>
          <w:sz w:val="24"/>
          <w:szCs w:val="24"/>
        </w:rPr>
        <w:t>string</w:t>
      </w:r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berupa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aksi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yang valid,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dijelaska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A2472"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berpindah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2472"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selanjutnya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menggambarka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nilai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atribut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setelah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perubaha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Namu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aksi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dila-kuka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valid,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dijelaska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juga,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perpindaha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A2472"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tetap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berada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r w:rsidR="004A2472"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="004A24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2472">
        <w:rPr>
          <w:rFonts w:ascii="Times New Roman" w:eastAsia="Times New Roman" w:hAnsi="Times New Roman" w:cs="Times New Roman"/>
          <w:sz w:val="24"/>
          <w:szCs w:val="24"/>
        </w:rPr>
        <w:t>sendiri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tetap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memint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penggun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hingg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66FB">
        <w:rPr>
          <w:rFonts w:ascii="Times New Roman" w:eastAsia="Times New Roman" w:hAnsi="Times New Roman" w:cs="Times New Roman"/>
          <w:i/>
          <w:iCs/>
          <w:sz w:val="24"/>
          <w:szCs w:val="24"/>
        </w:rPr>
        <w:t>final state</w:t>
      </w:r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terpenuhi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66F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tring </w:t>
      </w:r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diterim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mengindikasik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berhenti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bekerj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bahas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ditolak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Namu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, yang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tetap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memint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penggun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menghentik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ialah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menyelesaik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simulasi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mencapai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66FB">
        <w:rPr>
          <w:rFonts w:ascii="Times New Roman" w:eastAsia="Times New Roman" w:hAnsi="Times New Roman" w:cs="Times New Roman"/>
          <w:i/>
          <w:iCs/>
          <w:sz w:val="24"/>
          <w:szCs w:val="24"/>
        </w:rPr>
        <w:t>final state</w:t>
      </w:r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dijelask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Kemungkin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lain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ialah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menek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tombol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Alt + F4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Ctrl + C (Windows)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Ctrl + Z (Linux) di </w:t>
      </w:r>
      <w:r w:rsidR="000A66FB">
        <w:rPr>
          <w:rFonts w:ascii="Times New Roman" w:eastAsia="Times New Roman" w:hAnsi="Times New Roman" w:cs="Times New Roman"/>
          <w:i/>
          <w:iCs/>
          <w:sz w:val="24"/>
          <w:szCs w:val="24"/>
        </w:rPr>
        <w:t>command prompt</w:t>
      </w:r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66FB">
        <w:rPr>
          <w:rFonts w:ascii="Times New Roman" w:eastAsia="Times New Roman" w:hAnsi="Times New Roman" w:cs="Times New Roman"/>
          <w:i/>
          <w:iCs/>
          <w:sz w:val="24"/>
          <w:szCs w:val="24"/>
        </w:rPr>
        <w:t>terminal</w:t>
      </w:r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Namu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jelas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0A66FB">
        <w:rPr>
          <w:rFonts w:ascii="Times New Roman" w:eastAsia="Times New Roman" w:hAnsi="Times New Roman" w:cs="Times New Roman"/>
          <w:i/>
          <w:iCs/>
          <w:sz w:val="24"/>
          <w:szCs w:val="24"/>
        </w:rPr>
        <w:t>obvious</w:t>
      </w:r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dijelaskan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A66FB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="000A66F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05792B0" w14:textId="65817DDE" w:rsidR="000A66FB" w:rsidRPr="000A66FB" w:rsidRDefault="000A66FB" w:rsidP="000A66FB">
      <w:pPr>
        <w:pStyle w:val="ListParagraph"/>
        <w:spacing w:before="240" w:after="240" w:line="360" w:lineRule="auto"/>
        <w:ind w:left="0"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present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F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rans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caku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g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ul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jug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ris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in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DF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bu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nse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si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rial and err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9A7648A" w14:textId="77777777" w:rsidR="00EC15FB" w:rsidRPr="00EC15FB" w:rsidRDefault="00EC15FB" w:rsidP="00EC15FB">
      <w:pPr>
        <w:spacing w:after="240" w:line="360" w:lineRule="auto"/>
        <w:ind w:firstLine="70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76C5A16" w14:textId="6278E5C7" w:rsidR="004938AE" w:rsidRPr="004938AE" w:rsidRDefault="004938AE" w:rsidP="00EE51B2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69F3099" w14:textId="161D6AA7" w:rsidR="00442778" w:rsidRPr="004938AE" w:rsidRDefault="00442778">
      <w:pPr>
        <w:spacing w:before="240" w:after="240" w:line="360" w:lineRule="auto"/>
        <w:ind w:left="144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1913721" w14:textId="3AFC91C7" w:rsidR="002402BD" w:rsidRPr="004938AE" w:rsidRDefault="002402BD">
      <w:pPr>
        <w:spacing w:before="240" w:after="240" w:line="360" w:lineRule="auto"/>
        <w:ind w:left="144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716041" w14:textId="46865E34" w:rsidR="002402BD" w:rsidRPr="004938AE" w:rsidRDefault="002402BD">
      <w:pPr>
        <w:spacing w:before="240" w:after="240" w:line="360" w:lineRule="auto"/>
        <w:ind w:left="144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702C1A2" w14:textId="77777777" w:rsidR="000A66FB" w:rsidRDefault="000A66FB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76E6E67" w14:textId="77777777" w:rsidR="000A66FB" w:rsidRDefault="000A66FB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1328131" w14:textId="6FCB5AFC" w:rsidR="00442778" w:rsidRDefault="00AC56B6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BAB IV</w:t>
      </w:r>
    </w:p>
    <w:p w14:paraId="49930413" w14:textId="1E1FF5C1" w:rsidR="00442778" w:rsidRDefault="009B3973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MPLEMENTASI DAN PENGUJIAN</w:t>
      </w:r>
    </w:p>
    <w:p w14:paraId="28102D7D" w14:textId="77777777" w:rsidR="00442778" w:rsidRDefault="0044277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FADCD0F" w14:textId="57704C66" w:rsidR="00442778" w:rsidRDefault="00AC56B6">
      <w:pPr>
        <w:spacing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.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spellStart"/>
      <w:r w:rsidR="00C27EAF">
        <w:rPr>
          <w:rFonts w:ascii="Times New Roman" w:eastAsia="Times New Roman" w:hAnsi="Times New Roman" w:cs="Times New Roman"/>
          <w:b/>
          <w:sz w:val="24"/>
          <w:szCs w:val="24"/>
        </w:rPr>
        <w:t>Spesifikasi</w:t>
      </w:r>
      <w:proofErr w:type="spellEnd"/>
      <w:r w:rsidR="00C27EA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27EAF">
        <w:rPr>
          <w:rFonts w:ascii="Times New Roman" w:eastAsia="Times New Roman" w:hAnsi="Times New Roman" w:cs="Times New Roman"/>
          <w:b/>
          <w:sz w:val="24"/>
          <w:szCs w:val="24"/>
        </w:rPr>
        <w:t>Teknis</w:t>
      </w:r>
      <w:proofErr w:type="spellEnd"/>
      <w:r w:rsidR="00C27EAF">
        <w:rPr>
          <w:rFonts w:ascii="Times New Roman" w:eastAsia="Times New Roman" w:hAnsi="Times New Roman" w:cs="Times New Roman"/>
          <w:b/>
          <w:sz w:val="24"/>
          <w:szCs w:val="24"/>
        </w:rPr>
        <w:t xml:space="preserve"> Program</w:t>
      </w:r>
    </w:p>
    <w:p w14:paraId="0DD27F33" w14:textId="06E722DB" w:rsidR="00C27EAF" w:rsidRDefault="00C27EAF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405F80" wp14:editId="59D3798E">
                <wp:simplePos x="0" y="0"/>
                <wp:positionH relativeFrom="column">
                  <wp:posOffset>436418</wp:posOffset>
                </wp:positionH>
                <wp:positionV relativeFrom="paragraph">
                  <wp:posOffset>800101</wp:posOffset>
                </wp:positionV>
                <wp:extent cx="5694218" cy="1101436"/>
                <wp:effectExtent l="0" t="0" r="20955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4218" cy="1101436"/>
                        </a:xfrm>
                        <a:prstGeom prst="rect">
                          <a:avLst/>
                        </a:pr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6C474A" w14:textId="0A283042" w:rsidR="00EE51B2" w:rsidRPr="00CA5BAC" w:rsidRDefault="00EE51B2" w:rsidP="00C27EA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</w:rPr>
                              <w:t xml:space="preserve">Type </w:t>
                            </w:r>
                            <w:proofErr w:type="gramStart"/>
                            <w:r w:rsidRPr="00CA5BAC">
                              <w:rPr>
                                <w:rFonts w:ascii="Courier New" w:hAnsi="Courier New" w:cs="Courier New"/>
                              </w:rPr>
                              <w:t>State  &lt;</w:t>
                            </w:r>
                            <w:proofErr w:type="gramEnd"/>
                          </w:p>
                          <w:p w14:paraId="19F7A5FF" w14:textId="41775C92" w:rsidR="00EE51B2" w:rsidRPr="00CA5BAC" w:rsidRDefault="00EE51B2" w:rsidP="00C27EA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</w:rPr>
                              <w:tab/>
                              <w:t xml:space="preserve">   </w:t>
                            </w:r>
                            <w:proofErr w:type="gramStart"/>
                            <w:r w:rsidRPr="00CA5BAC">
                              <w:rPr>
                                <w:rFonts w:ascii="Courier New" w:hAnsi="Courier New" w:cs="Courier New"/>
                              </w:rPr>
                              <w:t>Hygiene :</w:t>
                            </w:r>
                            <w:proofErr w:type="gramEnd"/>
                            <w:r w:rsidRPr="00CA5BAC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</w:rPr>
                              <w:t>I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</w:rPr>
                              <w:t>nteger</w:t>
                            </w:r>
                          </w:p>
                          <w:p w14:paraId="4CA7DF62" w14:textId="77710AB7" w:rsidR="00EE51B2" w:rsidRPr="00CA5BAC" w:rsidRDefault="00EE51B2" w:rsidP="00C27EA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</w:rPr>
                              <w:tab/>
                              <w:t xml:space="preserve">   </w:t>
                            </w:r>
                            <w:proofErr w:type="gramStart"/>
                            <w:r w:rsidRPr="00CA5BAC">
                              <w:rPr>
                                <w:rFonts w:ascii="Courier New" w:hAnsi="Courier New" w:cs="Courier New"/>
                              </w:rPr>
                              <w:t>Energy :</w:t>
                            </w:r>
                            <w:proofErr w:type="gramEnd"/>
                            <w:r w:rsidRPr="00CA5BAC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</w:rPr>
                              <w:t>Integer</w:t>
                            </w:r>
                          </w:p>
                          <w:p w14:paraId="5F3191D5" w14:textId="7206517D" w:rsidR="00EE51B2" w:rsidRPr="00CA5BAC" w:rsidRDefault="00EE51B2" w:rsidP="00C27EA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</w:rPr>
                              <w:tab/>
                              <w:t xml:space="preserve">   </w:t>
                            </w:r>
                            <w:proofErr w:type="gramStart"/>
                            <w:r w:rsidRPr="00CA5BAC">
                              <w:rPr>
                                <w:rFonts w:ascii="Courier New" w:hAnsi="Courier New" w:cs="Courier New"/>
                              </w:rPr>
                              <w:t>Fun :</w:t>
                            </w:r>
                            <w:proofErr w:type="gramEnd"/>
                            <w:r w:rsidRPr="00CA5BAC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</w:rPr>
                              <w:t>Integer</w:t>
                            </w:r>
                          </w:p>
                          <w:p w14:paraId="57A523D1" w14:textId="14BD91C8" w:rsidR="00EE51B2" w:rsidRPr="00CA5BAC" w:rsidRDefault="00EE51B2" w:rsidP="00C27EA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</w:rPr>
                              <w:tab/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405F80" id="Rectangle 3" o:spid="_x0000_s1026" style="position:absolute;left:0;text-align:left;margin-left:34.35pt;margin-top:63pt;width:448.35pt;height:86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" fillcolor="white [3201]" strokecolor="black [3200]">
                <v:textbox>
                  <w:txbxContent>
                    <w:p w14:paraId="096C474A" w14:textId="0A283042" w:rsidR="00EE51B2" w:rsidRPr="00CA5BAC" w:rsidRDefault="00EE51B2" w:rsidP="00C27EAF">
                      <w:pPr>
                        <w:rPr>
                          <w:rFonts w:ascii="Courier New" w:hAnsi="Courier New" w:cs="Courier New"/>
                        </w:rPr>
                      </w:pPr>
                      <w:r w:rsidRPr="00CA5BAC">
                        <w:rPr>
                          <w:rFonts w:ascii="Courier New" w:hAnsi="Courier New" w:cs="Courier New"/>
                        </w:rPr>
                        <w:t xml:space="preserve">Type </w:t>
                      </w:r>
                      <w:proofErr w:type="gramStart"/>
                      <w:r w:rsidRPr="00CA5BAC">
                        <w:rPr>
                          <w:rFonts w:ascii="Courier New" w:hAnsi="Courier New" w:cs="Courier New"/>
                        </w:rPr>
                        <w:t>State  &lt;</w:t>
                      </w:r>
                      <w:proofErr w:type="gramEnd"/>
                    </w:p>
                    <w:p w14:paraId="19F7A5FF" w14:textId="41775C92" w:rsidR="00EE51B2" w:rsidRPr="00CA5BAC" w:rsidRDefault="00EE51B2" w:rsidP="00C27EAF">
                      <w:pPr>
                        <w:rPr>
                          <w:rFonts w:ascii="Courier New" w:hAnsi="Courier New" w:cs="Courier New"/>
                        </w:rPr>
                      </w:pPr>
                      <w:r w:rsidRPr="00CA5BAC">
                        <w:rPr>
                          <w:rFonts w:ascii="Courier New" w:hAnsi="Courier New" w:cs="Courier New"/>
                        </w:rPr>
                        <w:tab/>
                        <w:t xml:space="preserve">   </w:t>
                      </w:r>
                      <w:proofErr w:type="gramStart"/>
                      <w:r w:rsidRPr="00CA5BAC">
                        <w:rPr>
                          <w:rFonts w:ascii="Courier New" w:hAnsi="Courier New" w:cs="Courier New"/>
                        </w:rPr>
                        <w:t>Hygiene :</w:t>
                      </w:r>
                      <w:proofErr w:type="gramEnd"/>
                      <w:r w:rsidRPr="00CA5BAC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b/>
                          <w:bCs/>
                          <w:u w:val="single"/>
                        </w:rPr>
                        <w:t>I</w:t>
                      </w:r>
                      <w:r w:rsidRPr="00CA5BAC">
                        <w:rPr>
                          <w:rFonts w:ascii="Courier New" w:hAnsi="Courier New" w:cs="Courier New"/>
                          <w:b/>
                          <w:bCs/>
                          <w:u w:val="single"/>
                        </w:rPr>
                        <w:t>nteger</w:t>
                      </w:r>
                    </w:p>
                    <w:p w14:paraId="4CA7DF62" w14:textId="77710AB7" w:rsidR="00EE51B2" w:rsidRPr="00CA5BAC" w:rsidRDefault="00EE51B2" w:rsidP="00C27EAF">
                      <w:pPr>
                        <w:rPr>
                          <w:rFonts w:ascii="Courier New" w:hAnsi="Courier New" w:cs="Courier New"/>
                        </w:rPr>
                      </w:pPr>
                      <w:r w:rsidRPr="00CA5BAC">
                        <w:rPr>
                          <w:rFonts w:ascii="Courier New" w:hAnsi="Courier New" w:cs="Courier New"/>
                        </w:rPr>
                        <w:tab/>
                        <w:t xml:space="preserve">   </w:t>
                      </w:r>
                      <w:proofErr w:type="gramStart"/>
                      <w:r w:rsidRPr="00CA5BAC">
                        <w:rPr>
                          <w:rFonts w:ascii="Courier New" w:hAnsi="Courier New" w:cs="Courier New"/>
                        </w:rPr>
                        <w:t>Energy :</w:t>
                      </w:r>
                      <w:proofErr w:type="gramEnd"/>
                      <w:r w:rsidRPr="00CA5BAC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CA5BAC">
                        <w:rPr>
                          <w:rFonts w:ascii="Courier New" w:hAnsi="Courier New" w:cs="Courier New"/>
                          <w:b/>
                          <w:bCs/>
                          <w:u w:val="single"/>
                        </w:rPr>
                        <w:t>Integer</w:t>
                      </w:r>
                    </w:p>
                    <w:p w14:paraId="5F3191D5" w14:textId="7206517D" w:rsidR="00EE51B2" w:rsidRPr="00CA5BAC" w:rsidRDefault="00EE51B2" w:rsidP="00C27EAF">
                      <w:pPr>
                        <w:rPr>
                          <w:rFonts w:ascii="Courier New" w:hAnsi="Courier New" w:cs="Courier New"/>
                        </w:rPr>
                      </w:pPr>
                      <w:r w:rsidRPr="00CA5BAC">
                        <w:rPr>
                          <w:rFonts w:ascii="Courier New" w:hAnsi="Courier New" w:cs="Courier New"/>
                        </w:rPr>
                        <w:tab/>
                        <w:t xml:space="preserve">   </w:t>
                      </w:r>
                      <w:proofErr w:type="gramStart"/>
                      <w:r w:rsidRPr="00CA5BAC">
                        <w:rPr>
                          <w:rFonts w:ascii="Courier New" w:hAnsi="Courier New" w:cs="Courier New"/>
                        </w:rPr>
                        <w:t>Fun :</w:t>
                      </w:r>
                      <w:proofErr w:type="gramEnd"/>
                      <w:r w:rsidRPr="00CA5BAC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CA5BAC">
                        <w:rPr>
                          <w:rFonts w:ascii="Courier New" w:hAnsi="Courier New" w:cs="Courier New"/>
                          <w:b/>
                          <w:bCs/>
                          <w:u w:val="single"/>
                        </w:rPr>
                        <w:t>Integer</w:t>
                      </w:r>
                    </w:p>
                    <w:p w14:paraId="57A523D1" w14:textId="14BD91C8" w:rsidR="00EE51B2" w:rsidRPr="00CA5BAC" w:rsidRDefault="00EE51B2" w:rsidP="00C27EAF">
                      <w:pPr>
                        <w:rPr>
                          <w:rFonts w:ascii="Courier New" w:hAnsi="Courier New" w:cs="Courier New"/>
                        </w:rPr>
                      </w:pPr>
                      <w:r w:rsidRPr="00CA5BAC">
                        <w:rPr>
                          <w:rFonts w:ascii="Courier New" w:hAnsi="Courier New" w:cs="Courier New"/>
                        </w:rPr>
                        <w:tab/>
                        <w:t>&gt;</w:t>
                      </w:r>
                    </w:p>
                  </w:txbxContent>
                </v:textbox>
              </v:rect>
            </w:pict>
          </mc:Fallback>
        </mc:AlternateContent>
      </w:r>
      <w:r w:rsidR="00AC56B6"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bu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jalan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main program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ami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bu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nt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n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458C"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 w:rsidRPr="00C27EAF">
        <w:rPr>
          <w:rFonts w:ascii="Courier New" w:eastAsia="Times New Roman" w:hAnsi="Courier New" w:cs="Courier New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di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27EAF">
        <w:rPr>
          <w:rFonts w:ascii="Courier New" w:eastAsia="Times New Roman" w:hAnsi="Courier New" w:cs="Courier New"/>
          <w:sz w:val="24"/>
          <w:szCs w:val="24"/>
        </w:rPr>
        <w:t xml:space="preserve">Hygiene, Energy, </w:t>
      </w:r>
      <w:r w:rsidRPr="00E0458C">
        <w:rPr>
          <w:rFonts w:ascii="Times New Roman" w:eastAsia="Times New Roman" w:hAnsi="Times New Roman" w:cs="Times New Roman"/>
          <w:sz w:val="24"/>
          <w:szCs w:val="24"/>
        </w:rPr>
        <w:t>dan</w:t>
      </w:r>
      <w:r w:rsidRPr="00C27EAF">
        <w:rPr>
          <w:rFonts w:ascii="Courier New" w:eastAsia="Times New Roman" w:hAnsi="Courier New" w:cs="Courier New"/>
          <w:sz w:val="24"/>
          <w:szCs w:val="24"/>
        </w:rPr>
        <w:t xml:space="preserve"> Fun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</w:p>
    <w:p w14:paraId="2EEDE9A6" w14:textId="784355E0" w:rsidR="00C27EAF" w:rsidRDefault="00C27EAF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162B798" w14:textId="36FBBAFC" w:rsidR="00C27EAF" w:rsidRPr="00C27EAF" w:rsidRDefault="00C27EAF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F486643" w14:textId="7DDBE9F7" w:rsidR="00C27EAF" w:rsidRDefault="00C27EAF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65F9501" w14:textId="5A830160" w:rsidR="00C27EAF" w:rsidRPr="00673353" w:rsidRDefault="00377D81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FBB283" wp14:editId="29DBC03C">
                <wp:simplePos x="0" y="0"/>
                <wp:positionH relativeFrom="margin">
                  <wp:posOffset>381000</wp:posOffset>
                </wp:positionH>
                <wp:positionV relativeFrom="paragraph">
                  <wp:posOffset>580390</wp:posOffset>
                </wp:positionV>
                <wp:extent cx="5694045" cy="4703618"/>
                <wp:effectExtent l="0" t="0" r="20955" b="2095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4045" cy="4703618"/>
                        </a:xfrm>
                        <a:prstGeom prst="rect">
                          <a:avLst/>
                        </a:pr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0" w:type="auto"/>
                              <w:shd w:val="clear" w:color="auto" w:fill="FFFFFF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445"/>
                            </w:tblGrid>
                            <w:tr w:rsidR="00EE51B2" w:rsidRPr="00673353" w14:paraId="70FDA0EE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74761481" w14:textId="7B0D770E" w:rsidR="00EE51B2" w:rsidRPr="00673353" w:rsidRDefault="00EE51B2" w:rsidP="00673353">
                                  <w:pP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isDead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(</w:t>
                                  </w:r>
                                  <w:proofErr w:type="gramStart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x :</w:t>
                                  </w:r>
                                  <w:proofErr w:type="gram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State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proofErr w:type="spellStart"/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boolean</w:t>
                                  </w:r>
                                  <w:proofErr w:type="spellEnd"/>
                                </w:p>
                              </w:tc>
                            </w:tr>
                            <w:tr w:rsidR="00EE51B2" w:rsidRPr="00673353" w14:paraId="0A83B6D2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4D13C545" w14:textId="77777777" w:rsidR="00EE51B2" w:rsidRPr="00673353" w:rsidRDefault="00EE51B2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Apak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arakte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ud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at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yaitu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mu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nila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0 */</w:t>
                                  </w:r>
                                </w:p>
                              </w:tc>
                            </w:tr>
                            <w:tr w:rsidR="00EE51B2" w:rsidRPr="00673353" w14:paraId="4456E732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7A094617" w14:textId="77777777" w:rsidR="00EE51B2" w:rsidRPr="00673353" w:rsidRDefault="00EE51B2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50D2DC36" w14:textId="77777777" w:rsidR="00EE51B2" w:rsidRPr="00673353" w:rsidRDefault="00EE51B2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22949487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54F0525D" w14:textId="5EFACED2" w:rsidR="00EE51B2" w:rsidRPr="00673353" w:rsidRDefault="00EE51B2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isFull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proofErr w:type="gramStart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x :</w:t>
                                  </w:r>
                                  <w:proofErr w:type="gram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State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proofErr w:type="spellStart"/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boolean</w:t>
                                  </w:r>
                                  <w:proofErr w:type="spellEnd"/>
                                </w:p>
                              </w:tc>
                            </w:tr>
                            <w:tr w:rsidR="00EE51B2" w:rsidRPr="00673353" w14:paraId="1D268C30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3912B13F" w14:textId="77777777" w:rsidR="00EE51B2" w:rsidRPr="00673353" w:rsidRDefault="00EE51B2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Apak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aarakte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ud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nu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aksimal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yaitu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mu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ud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15 */</w:t>
                                  </w:r>
                                </w:p>
                              </w:tc>
                            </w:tr>
                          </w:tbl>
                          <w:p w14:paraId="1F2D311D" w14:textId="77777777" w:rsidR="00EE51B2" w:rsidRPr="00673353" w:rsidRDefault="00EE51B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shd w:val="clear" w:color="auto" w:fill="FFFFFF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680"/>
                            </w:tblGrid>
                            <w:tr w:rsidR="00EE51B2" w:rsidRPr="00673353" w14:paraId="39341667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3A8C7367" w14:textId="7E0CF389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isStateValid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proofErr w:type="gramStart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x :</w:t>
                                  </w:r>
                                  <w:proofErr w:type="gram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State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proofErr w:type="spellStart"/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boolean</w:t>
                                  </w:r>
                                  <w:proofErr w:type="spellEnd"/>
                                </w:p>
                              </w:tc>
                            </w:tr>
                            <w:tr w:rsidR="00EE51B2" w:rsidRPr="00673353" w14:paraId="6D81F5BA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1E4C3B0C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Apak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arakte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aat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in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valid */</w:t>
                                  </w:r>
                                </w:p>
                              </w:tc>
                            </w:tr>
                            <w:tr w:rsidR="00EE51B2" w:rsidRPr="00673353" w14:paraId="0E22A82E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2DBCCD84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3F251EFD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60D7E4EB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629A9F23" w14:textId="349F8B8A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procedure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hangeState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proofErr w:type="spellStart"/>
                                  <w:proofErr w:type="gram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urrentstate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:</w:t>
                                  </w:r>
                                  <w:proofErr w:type="gram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State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statechange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: State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);</w:t>
                                  </w:r>
                                </w:p>
                              </w:tc>
                            </w:tr>
                            <w:tr w:rsidR="00EE51B2" w:rsidRPr="00673353" w14:paraId="29BB79B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5575F817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ub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current state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eng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opera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eng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tatechange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valid.</w:t>
                                  </w:r>
                                </w:p>
                              </w:tc>
                            </w:tr>
                            <w:tr w:rsidR="00EE51B2" w:rsidRPr="00673353" w14:paraId="4F2DD8C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18389EB9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tida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ber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s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error */</w:t>
                                  </w:r>
                                </w:p>
                              </w:tc>
                            </w:tr>
                            <w:tr w:rsidR="00EE51B2" w:rsidRPr="00673353" w14:paraId="140D7172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2CE12AC6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5532AC6B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5BCDB07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62C5DD75" w14:textId="453CDB19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procedure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printState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proofErr w:type="gramStart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x :</w:t>
                                  </w:r>
                                  <w:proofErr w:type="gram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State)</w:t>
                                  </w:r>
                                </w:p>
                              </w:tc>
                            </w:tr>
                            <w:tr w:rsidR="00EE51B2" w:rsidRPr="00673353" w14:paraId="1B2C2D89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7CF697D8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ceta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e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laya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aat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in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*/</w:t>
                                  </w:r>
                                </w:p>
                              </w:tc>
                            </w:tr>
                            <w:tr w:rsidR="00EE51B2" w:rsidRPr="00673353" w14:paraId="5BD8650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08DBA230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6CE9AE80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147D09A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17A79E9F" w14:textId="1D8D1466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adjustState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proofErr w:type="gramStart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x :</w:t>
                                  </w:r>
                                  <w:proofErr w:type="gram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State, 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y :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State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EE51B2" w:rsidRPr="00673353" w14:paraId="1AD29F5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387AD1F6" w14:textId="06894EAB" w:rsidR="00EE51B2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njuml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ua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uah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tate */</w:t>
                                  </w:r>
                                </w:p>
                                <w:p w14:paraId="21B7B8BA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1BE77DD2" w14:textId="53171B30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7F177004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6C046158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191D5837" w14:textId="77777777" w:rsidTr="00673353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41313DD1" w14:textId="70EDAB69" w:rsidR="00EE51B2" w:rsidRPr="00673353" w:rsidRDefault="00EE51B2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Tidur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proofErr w:type="gramStart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 :</w:t>
                                  </w:r>
                                  <w:proofErr w:type="gram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char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EE51B2" w:rsidRPr="00673353" w14:paraId="1853D5BD" w14:textId="77777777" w:rsidTr="00673353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5CDEEEE" w14:textId="69CFD937" w:rsidR="00EE51B2" w:rsidRPr="00673353" w:rsidRDefault="00EE51B2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tidu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. */</w:t>
                                  </w:r>
                                </w:p>
                              </w:tc>
                            </w:tr>
                            <w:tr w:rsidR="00EE51B2" w:rsidRPr="00673353" w14:paraId="0B5B6428" w14:textId="77777777" w:rsidTr="00673353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9C811AF" w14:textId="77777777" w:rsidR="00EE51B2" w:rsidRPr="00673353" w:rsidRDefault="00EE51B2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3951AFF3" w14:textId="77777777" w:rsidTr="00673353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4C1E167E" w14:textId="5154551D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28AFD640" w14:textId="77777777" w:rsidTr="00673353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DD7BE65" w14:textId="2B522AAE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7C826091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0CE7C46" w14:textId="77777777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43128B2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0BFA465" w14:textId="19A52E8F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2DC6A787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9708C64" w14:textId="70F7F4F2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7F5CD1A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266732A" w14:textId="77777777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04A75E2D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6E39A68" w14:textId="737CCF50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304C8EBF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3D4A862" w14:textId="162A2361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4EB41382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FBB4787" w14:textId="77777777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2C7A2DFD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6D5D39AA" w14:textId="699C08B1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346B693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664306DE" w14:textId="220660F1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063A5FB4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3275025" w14:textId="77777777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3BD1A9E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8764214" w14:textId="69C1D3F1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534BBC3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56F8B9B" w14:textId="4BECAEF3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0F90E45A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DE5AFAB" w14:textId="77777777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25BF2749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44951122" w14:textId="5200776B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532EE38A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152DE82" w14:textId="76F22739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59A60B4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964588E" w14:textId="77777777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095ACF2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520AF4B6" w14:textId="42D7B05D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5C8AEAF2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BC8AC67" w14:textId="6795C6F6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13E30FAA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508F671" w14:textId="77777777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15BC2FC9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8DCB298" w14:textId="77FEA9C6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6927FE7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6F81FF31" w14:textId="7FC40C09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13DDBDD7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5F14481" w14:textId="77777777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7862EDFE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CC8A4B1" w14:textId="1F0E9FE5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7212E61A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651255C" w14:textId="0F18D9F4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5FFEBBBF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0531FFC" w14:textId="77777777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14F88D1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4A7566E0" w14:textId="476E1D3D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C27EAF" w14:paraId="6855F11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E48C262" w14:textId="66647E75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DD75357" w14:textId="308A091D" w:rsidR="00EE51B2" w:rsidRPr="00C27EAF" w:rsidRDefault="00EE51B2" w:rsidP="00C27EAF">
                            <w:pPr>
                              <w:rPr>
                                <w:rFonts w:ascii="Consolas" w:hAnsi="Consola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FBB283" id="Rectangle 4" o:spid="_x0000_s1027" style="position:absolute;left:0;text-align:left;margin-left:30pt;margin-top:45.7pt;width:448.35pt;height:370.35pt;z-index:25166233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" fillcolor="white [3201]" strokecolor="black [3200]">
                <v:textbox>
                  <w:txbxContent>
                    <w:tbl>
                      <w:tblPr>
                        <w:tblW w:w="0" w:type="auto"/>
                        <w:shd w:val="clear" w:color="auto" w:fill="FFFFFF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445"/>
                      </w:tblGrid>
                      <w:tr w:rsidR="00EE51B2" w:rsidRPr="00673353" w14:paraId="70FDA0EE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74761481" w14:textId="7B0D770E" w:rsidR="00EE51B2" w:rsidRPr="00673353" w:rsidRDefault="00EE51B2" w:rsidP="00673353">
                            <w:pPr>
                              <w:rPr>
                                <w:rFonts w:ascii="Courier New" w:hAnsi="Courier New" w:cs="Courier New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isDea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x 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State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proofErr w:type="spellStart"/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boolean</w:t>
                            </w:r>
                            <w:proofErr w:type="spellEnd"/>
                          </w:p>
                        </w:tc>
                      </w:tr>
                      <w:tr w:rsidR="00EE51B2" w:rsidRPr="00673353" w14:paraId="0A83B6D2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4D13C545" w14:textId="77777777" w:rsidR="00EE51B2" w:rsidRPr="00673353" w:rsidRDefault="00EE51B2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Apak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arakte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ud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at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yaitu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mu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nila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0 */</w:t>
                            </w:r>
                          </w:p>
                        </w:tc>
                      </w:tr>
                      <w:tr w:rsidR="00EE51B2" w:rsidRPr="00673353" w14:paraId="4456E732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7A094617" w14:textId="77777777" w:rsidR="00EE51B2" w:rsidRPr="00673353" w:rsidRDefault="00EE51B2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0D2DC36" w14:textId="77777777" w:rsidR="00EE51B2" w:rsidRPr="00673353" w:rsidRDefault="00EE51B2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22949487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54F0525D" w14:textId="5EFACED2" w:rsidR="00EE51B2" w:rsidRPr="00673353" w:rsidRDefault="00EE51B2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isFull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x 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State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proofErr w:type="spellStart"/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boolean</w:t>
                            </w:r>
                            <w:proofErr w:type="spellEnd"/>
                          </w:p>
                        </w:tc>
                      </w:tr>
                      <w:tr w:rsidR="00EE51B2" w:rsidRPr="00673353" w14:paraId="1D268C30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3912B13F" w14:textId="77777777" w:rsidR="00EE51B2" w:rsidRPr="00673353" w:rsidRDefault="00EE51B2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Apak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aarakte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ud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nu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aksimal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yaitu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mu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ud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15 */</w:t>
                            </w:r>
                          </w:p>
                        </w:tc>
                      </w:tr>
                    </w:tbl>
                    <w:p w14:paraId="1F2D311D" w14:textId="77777777" w:rsidR="00EE51B2" w:rsidRPr="00673353" w:rsidRDefault="00EE51B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shd w:val="clear" w:color="auto" w:fill="FFFFFF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680"/>
                      </w:tblGrid>
                      <w:tr w:rsidR="00EE51B2" w:rsidRPr="00673353" w14:paraId="39341667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3A8C7367" w14:textId="7E0CF389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isStateValid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x 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State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proofErr w:type="spellStart"/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boolean</w:t>
                            </w:r>
                            <w:proofErr w:type="spellEnd"/>
                          </w:p>
                        </w:tc>
                      </w:tr>
                      <w:tr w:rsidR="00EE51B2" w:rsidRPr="00673353" w14:paraId="6D81F5BA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1E4C3B0C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Apak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arakte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aat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in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valid */</w:t>
                            </w:r>
                          </w:p>
                        </w:tc>
                      </w:tr>
                      <w:tr w:rsidR="00EE51B2" w:rsidRPr="00673353" w14:paraId="0E22A82E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2DBCCD84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F251EFD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60D7E4EB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629A9F23" w14:textId="349F8B8A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procedure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changeState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currentstat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State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statechang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: State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);</w:t>
                            </w:r>
                          </w:p>
                        </w:tc>
                      </w:tr>
                      <w:tr w:rsidR="00EE51B2" w:rsidRPr="00673353" w14:paraId="29BB79B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5575F817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ub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current state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eng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opera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eng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tatechange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valid.</w:t>
                            </w:r>
                          </w:p>
                        </w:tc>
                      </w:tr>
                      <w:tr w:rsidR="00EE51B2" w:rsidRPr="00673353" w14:paraId="4F2DD8C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18389EB9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tida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ber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s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error */</w:t>
                            </w:r>
                          </w:p>
                        </w:tc>
                      </w:tr>
                      <w:tr w:rsidR="00EE51B2" w:rsidRPr="00673353" w14:paraId="140D7172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2CE12AC6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532AC6B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5BCDB07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62C5DD75" w14:textId="453CDB19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procedure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printState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x 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State)</w:t>
                            </w:r>
                          </w:p>
                        </w:tc>
                      </w:tr>
                      <w:tr w:rsidR="00EE51B2" w:rsidRPr="00673353" w14:paraId="1B2C2D89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7CF697D8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ceta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e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laya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aat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in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*/</w:t>
                            </w:r>
                          </w:p>
                        </w:tc>
                      </w:tr>
                      <w:tr w:rsidR="00EE51B2" w:rsidRPr="00673353" w14:paraId="5BD8650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08DBA230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CE9AE80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147D09A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17A79E9F" w14:textId="1D8D1466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adjustState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x 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State, 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y :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State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EE51B2" w:rsidRPr="00673353" w14:paraId="1AD29F5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387AD1F6" w14:textId="06894EAB" w:rsidR="00EE51B2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njuml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ua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uah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tate */</w:t>
                            </w:r>
                          </w:p>
                          <w:p w14:paraId="21B7B8BA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BE77DD2" w14:textId="53171B30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7F177004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6C046158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191D5837" w14:textId="77777777" w:rsidTr="00673353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41313DD1" w14:textId="70EDAB69" w:rsidR="00EE51B2" w:rsidRPr="00673353" w:rsidRDefault="00EE51B2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Tidur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c 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char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EE51B2" w:rsidRPr="00673353" w14:paraId="1853D5BD" w14:textId="77777777" w:rsidTr="00673353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5CDEEEE" w14:textId="69CFD937" w:rsidR="00EE51B2" w:rsidRPr="00673353" w:rsidRDefault="00EE51B2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tidu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. */</w:t>
                            </w:r>
                          </w:p>
                        </w:tc>
                      </w:tr>
                      <w:tr w:rsidR="00EE51B2" w:rsidRPr="00673353" w14:paraId="0B5B6428" w14:textId="77777777" w:rsidTr="00673353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9C811AF" w14:textId="77777777" w:rsidR="00EE51B2" w:rsidRPr="00673353" w:rsidRDefault="00EE51B2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3951AFF3" w14:textId="77777777" w:rsidTr="00673353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4C1E167E" w14:textId="5154551D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28AFD640" w14:textId="77777777" w:rsidTr="00673353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DD7BE65" w14:textId="2B522AAE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7C826091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0CE7C46" w14:textId="77777777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43128B2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0BFA465" w14:textId="19A52E8F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2DC6A787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9708C64" w14:textId="70F7F4F2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7F5CD1A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266732A" w14:textId="77777777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04A75E2D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6E39A68" w14:textId="737CCF50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304C8EBF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3D4A862" w14:textId="162A2361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4EB41382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FBB4787" w14:textId="77777777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2C7A2DFD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6D5D39AA" w14:textId="699C08B1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346B693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664306DE" w14:textId="220660F1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063A5FB4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3275025" w14:textId="77777777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3BD1A9E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8764214" w14:textId="69C1D3F1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534BBC3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56F8B9B" w14:textId="4BECAEF3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0F90E45A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DE5AFAB" w14:textId="77777777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25BF2749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44951122" w14:textId="5200776B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532EE38A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152DE82" w14:textId="76F22739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59A60B4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964588E" w14:textId="77777777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095ACF2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520AF4B6" w14:textId="42D7B05D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5C8AEAF2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BC8AC67" w14:textId="6795C6F6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13E30FAA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508F671" w14:textId="77777777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15BC2FC9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8DCB298" w14:textId="77FEA9C6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6927FE7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6F81FF31" w14:textId="7FC40C09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13DDBDD7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5F14481" w14:textId="77777777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7862EDFE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CC8A4B1" w14:textId="1F0E9FE5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7212E61A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651255C" w14:textId="0F18D9F4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5FFEBBBF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0531FFC" w14:textId="77777777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14F88D1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4A7566E0" w14:textId="476E1D3D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C27EAF" w14:paraId="6855F11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E48C262" w14:textId="66647E75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5DD75357" w14:textId="308A091D" w:rsidR="00EE51B2" w:rsidRPr="00C27EAF" w:rsidRDefault="00EE51B2" w:rsidP="00C27EAF">
                      <w:pPr>
                        <w:rPr>
                          <w:rFonts w:ascii="Consolas" w:hAnsi="Consola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673353">
        <w:rPr>
          <w:rFonts w:ascii="Times New Roman" w:eastAsia="Times New Roman" w:hAnsi="Times New Roman" w:cs="Times New Roman"/>
          <w:sz w:val="24"/>
          <w:szCs w:val="24"/>
        </w:rPr>
        <w:t xml:space="preserve">Kami </w:t>
      </w:r>
      <w:proofErr w:type="spellStart"/>
      <w:r w:rsidR="00673353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="006733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73353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="006733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73353">
        <w:rPr>
          <w:rFonts w:ascii="Times New Roman" w:eastAsia="Times New Roman" w:hAnsi="Times New Roman" w:cs="Times New Roman"/>
          <w:sz w:val="24"/>
          <w:szCs w:val="24"/>
        </w:rPr>
        <w:t>fungsi-fungsi</w:t>
      </w:r>
      <w:proofErr w:type="spellEnd"/>
      <w:r w:rsidR="00673353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673353">
        <w:rPr>
          <w:rFonts w:ascii="Times New Roman" w:eastAsia="Times New Roman" w:hAnsi="Times New Roman" w:cs="Times New Roman"/>
          <w:sz w:val="24"/>
          <w:szCs w:val="24"/>
        </w:rPr>
        <w:t>menunjang</w:t>
      </w:r>
      <w:proofErr w:type="spellEnd"/>
      <w:r w:rsidR="006733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7335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main program </w:t>
      </w:r>
      <w:r w:rsidR="00673353">
        <w:rPr>
          <w:rFonts w:ascii="Times New Roman" w:eastAsia="Times New Roman" w:hAnsi="Times New Roman" w:cs="Times New Roman"/>
          <w:sz w:val="24"/>
          <w:szCs w:val="24"/>
        </w:rPr>
        <w:t xml:space="preserve">kami. </w:t>
      </w:r>
      <w:proofErr w:type="spellStart"/>
      <w:r w:rsidR="00673353">
        <w:rPr>
          <w:rFonts w:ascii="Times New Roman" w:eastAsia="Times New Roman" w:hAnsi="Times New Roman" w:cs="Times New Roman"/>
          <w:sz w:val="24"/>
          <w:szCs w:val="24"/>
        </w:rPr>
        <w:t>Adapun</w:t>
      </w:r>
      <w:proofErr w:type="spellEnd"/>
      <w:r w:rsidR="006733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73353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="006733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73353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="00673353">
        <w:rPr>
          <w:rFonts w:ascii="Times New Roman" w:eastAsia="Times New Roman" w:hAnsi="Times New Roman" w:cs="Times New Roman"/>
          <w:sz w:val="24"/>
          <w:szCs w:val="24"/>
        </w:rPr>
        <w:t xml:space="preserve"> kami </w:t>
      </w:r>
      <w:proofErr w:type="spellStart"/>
      <w:r w:rsidR="00673353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6733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73353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="006733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73353">
        <w:rPr>
          <w:rFonts w:ascii="Times New Roman" w:eastAsia="Times New Roman" w:hAnsi="Times New Roman" w:cs="Times New Roman"/>
          <w:sz w:val="24"/>
          <w:szCs w:val="24"/>
        </w:rPr>
        <w:t>berikut</w:t>
      </w:r>
      <w:proofErr w:type="spellEnd"/>
    </w:p>
    <w:p w14:paraId="7DE52B83" w14:textId="7FD64787" w:rsidR="00C27EAF" w:rsidRDefault="00C27EAF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D57BB66" w14:textId="69BD0ED2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4EE752B" w14:textId="1B11B529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5FA4C3" w14:textId="1D408F87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CEFAD8" w14:textId="2F7A1147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F59E57" w14:textId="01C86FBD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1734A28" w14:textId="3EF07F41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B4EBD38" w14:textId="35A0DA00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E69271A" w14:textId="3A484ACC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BA0889" w14:textId="4CD01C46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BE2CE0D" w14:textId="60BF797C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AA05E1" w14:textId="66D99446" w:rsidR="00673353" w:rsidRDefault="00F90E38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4D2FB" wp14:editId="2796AAAF">
                <wp:simplePos x="0" y="0"/>
                <wp:positionH relativeFrom="margin">
                  <wp:posOffset>-9525</wp:posOffset>
                </wp:positionH>
                <wp:positionV relativeFrom="paragraph">
                  <wp:posOffset>-247650</wp:posOffset>
                </wp:positionV>
                <wp:extent cx="5286375" cy="949642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86375" cy="9496425"/>
                        </a:xfrm>
                        <a:prstGeom prst="rect">
                          <a:avLst/>
                        </a:pr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0" w:type="auto"/>
                              <w:shd w:val="clear" w:color="auto" w:fill="FFFFFF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038"/>
                            </w:tblGrid>
                            <w:tr w:rsidR="00EE51B2" w:rsidRPr="00C27EAF" w14:paraId="3E0DACC8" w14:textId="77777777" w:rsidTr="00673353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D8763D5" w14:textId="1FC761B4" w:rsidR="00EE51B2" w:rsidRPr="00C27EAF" w:rsidRDefault="00EE51B2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6221603E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1F0A1DAE" w14:textId="6F60D63F" w:rsidR="00EE51B2" w:rsidRPr="00673353" w:rsidRDefault="00EE51B2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Makan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proofErr w:type="gramStart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 :</w:t>
                                  </w:r>
                                  <w:proofErr w:type="gram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char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EE51B2" w:rsidRPr="00673353" w14:paraId="10EA77E7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35762807" w14:textId="199A3C7D" w:rsidR="00EE51B2" w:rsidRPr="00673353" w:rsidRDefault="00EE51B2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proofErr w:type="gram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a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</w:tbl>
                          <w:p w14:paraId="0A3C1355" w14:textId="3DBE473F" w:rsidR="00EE51B2" w:rsidRPr="00673353" w:rsidRDefault="00EE51B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7C00B89" w14:textId="77777777" w:rsidR="00EE51B2" w:rsidRPr="00673353" w:rsidRDefault="00EE51B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shd w:val="clear" w:color="auto" w:fill="FFFFFF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038"/>
                            </w:tblGrid>
                            <w:tr w:rsidR="00EE51B2" w:rsidRPr="00673353" w14:paraId="67CE401A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BAAF036" w14:textId="2EA4CF03" w:rsidR="00EE51B2" w:rsidRPr="00673353" w:rsidRDefault="00EE51B2" w:rsidP="00673353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Minum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proofErr w:type="gramStart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 :</w:t>
                                  </w:r>
                                  <w:proofErr w:type="gram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char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EE51B2" w:rsidRPr="00673353" w14:paraId="732A6004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6E7E0247" w14:textId="6077986A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proofErr w:type="gram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inum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EE51B2" w:rsidRPr="00673353" w14:paraId="523972B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BB26DF8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473187F4" w14:textId="77777777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6E454B7E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0F26625" w14:textId="6F679520" w:rsidR="00EE51B2" w:rsidRPr="00673353" w:rsidRDefault="00EE51B2" w:rsidP="00673353">
                                  <w:pP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BuangAir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proofErr w:type="gramStart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 :</w:t>
                                  </w:r>
                                  <w:proofErr w:type="gram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char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EE51B2" w:rsidRPr="00673353" w14:paraId="5F22A01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36E0780" w14:textId="2B9354DB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proofErr w:type="gram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uang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air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EE51B2" w:rsidRPr="00673353" w14:paraId="589EC0A9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4E63EC5E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6A6FA877" w14:textId="77777777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2B3D860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5D51EEA8" w14:textId="22BDBF35" w:rsidR="00EE51B2" w:rsidRPr="00673353" w:rsidRDefault="00EE51B2" w:rsidP="00673353">
                                  <w:pP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PergiKeKafe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-&gt;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EE51B2" w:rsidRPr="00673353" w14:paraId="413BB1A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24AF8E7" w14:textId="68649DA2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proofErr w:type="gram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g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e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afe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EE51B2" w:rsidRPr="00673353" w14:paraId="7A909FED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A1A1CC5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46CE7CA5" w14:textId="77777777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521D7CB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9544D12" w14:textId="639BF8F6" w:rsidR="00EE51B2" w:rsidRPr="00673353" w:rsidRDefault="00EE51B2" w:rsidP="00673353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MainMedsos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-&gt;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EE51B2" w:rsidRPr="00673353" w14:paraId="0AF1E7B8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50453AE9" w14:textId="5D744FA7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proofErr w:type="gram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main media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osial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EE51B2" w:rsidRPr="00673353" w14:paraId="0B3B5ABD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D5346F8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7ED6A315" w14:textId="77777777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5733FC0B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F14ACBE" w14:textId="43265B8B" w:rsidR="00EE51B2" w:rsidRPr="00673353" w:rsidRDefault="00EE51B2" w:rsidP="00673353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MainKomputer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-&gt;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EE51B2" w:rsidRPr="00673353" w14:paraId="74FF4D34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0591821" w14:textId="465A78D0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proofErr w:type="gram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main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ompute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EE51B2" w:rsidRPr="00673353" w14:paraId="73BED1F6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141ABF9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4F6F167E" w14:textId="77777777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13DC6CD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A89CF23" w14:textId="5BAED9E1" w:rsidR="00EE51B2" w:rsidRPr="00673353" w:rsidRDefault="00EE51B2" w:rsidP="00673353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Mandi (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EE51B2" w:rsidRPr="00673353" w14:paraId="78A83CB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A479EEA" w14:textId="12DFC570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proofErr w:type="gram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mandi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EE51B2" w:rsidRPr="00673353" w14:paraId="084DF12B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692D294A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0495F7BE" w14:textId="77777777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28E42C4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129BA7D" w14:textId="123022AC" w:rsidR="00EE51B2" w:rsidRPr="00673353" w:rsidRDefault="00EE51B2" w:rsidP="00673353">
                                  <w:pP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uciTangan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EE51B2" w:rsidRPr="00673353" w14:paraId="471F54CC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54832B42" w14:textId="746FA7ED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proofErr w:type="gram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cuc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tang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EE51B2" w:rsidRPr="00673353" w14:paraId="25AACDFD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804FD70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127B77AC" w14:textId="77777777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21DE6782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4AD27D9" w14:textId="407C22A6" w:rsidR="00EE51B2" w:rsidRPr="00673353" w:rsidRDefault="00EE51B2" w:rsidP="00673353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DengarRadio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EE51B2" w:rsidRPr="00673353" w14:paraId="5F1A02C7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6C359820" w14:textId="7A8A3298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proofErr w:type="gram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denga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radio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EE51B2" w:rsidRPr="00673353" w14:paraId="5C82F5CB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3E96F94" w14:textId="77777777" w:rsidR="00EE51B2" w:rsidRPr="00673353" w:rsidRDefault="00EE51B2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2D6A27BB" w14:textId="77777777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02625EF4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71C43D1" w14:textId="29A94412" w:rsidR="00EE51B2" w:rsidRPr="00673353" w:rsidRDefault="00EE51B2" w:rsidP="00673353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gramStart"/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Membaca</w:t>
                                  </w:r>
                                  <w:proofErr w:type="spellEnd"/>
                                  <w:proofErr w:type="gram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 : char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State</w:t>
                                  </w:r>
                                </w:p>
                              </w:tc>
                            </w:tr>
                            <w:tr w:rsidR="00EE51B2" w:rsidRPr="00673353" w14:paraId="6C7A3507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2E168B2" w14:textId="37113116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proofErr w:type="gram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mbac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EE51B2" w:rsidRPr="00673353" w14:paraId="72FE42B4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7513F83" w14:textId="77777777" w:rsidR="00EE51B2" w:rsidRPr="00673353" w:rsidRDefault="00EE51B2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EE51B2" w:rsidRPr="00673353" w14:paraId="2390DBB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F51E37C" w14:textId="77777777" w:rsidR="00EE51B2" w:rsidRPr="00673353" w:rsidRDefault="00EE51B2" w:rsidP="00C27EAF">
                                  <w:pPr>
                                    <w:spacing w:line="300" w:lineRule="atLeast"/>
                                    <w:jc w:val="right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3F5E0EA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34D2FB" id="Rectangle 5" o:spid="_x0000_s1028" style="position:absolute;left:0;text-align:left;margin-left:-.75pt;margin-top:-19.5pt;width:416.25pt;height:747.7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" fillcolor="white [3201]" strokecolor="black [3200]">
                <v:textbox>
                  <w:txbxContent>
                    <w:tbl>
                      <w:tblPr>
                        <w:tblW w:w="0" w:type="auto"/>
                        <w:shd w:val="clear" w:color="auto" w:fill="FFFFFF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038"/>
                      </w:tblGrid>
                      <w:tr w:rsidR="00EE51B2" w:rsidRPr="00C27EAF" w14:paraId="3E0DACC8" w14:textId="77777777" w:rsidTr="00673353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D8763D5" w14:textId="1FC761B4" w:rsidR="00EE51B2" w:rsidRPr="00C27EAF" w:rsidRDefault="00EE51B2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6221603E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1F0A1DAE" w14:textId="6F60D63F" w:rsidR="00EE51B2" w:rsidRPr="00673353" w:rsidRDefault="00EE51B2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Makan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c 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char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EE51B2" w:rsidRPr="00673353" w14:paraId="10EA77E7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35762807" w14:textId="199A3C7D" w:rsidR="00EE51B2" w:rsidRPr="00673353" w:rsidRDefault="00EE51B2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proofErr w:type="gram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a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</w:tbl>
                    <w:p w14:paraId="0A3C1355" w14:textId="3DBE473F" w:rsidR="00EE51B2" w:rsidRPr="00673353" w:rsidRDefault="00EE51B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7C00B89" w14:textId="77777777" w:rsidR="00EE51B2" w:rsidRPr="00673353" w:rsidRDefault="00EE51B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shd w:val="clear" w:color="auto" w:fill="FFFFFF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038"/>
                      </w:tblGrid>
                      <w:tr w:rsidR="00EE51B2" w:rsidRPr="00673353" w14:paraId="67CE401A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BAAF036" w14:textId="2EA4CF03" w:rsidR="00EE51B2" w:rsidRPr="00673353" w:rsidRDefault="00EE51B2" w:rsidP="00673353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Minum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c 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char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EE51B2" w:rsidRPr="00673353" w14:paraId="732A6004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6E7E0247" w14:textId="6077986A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proofErr w:type="gram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inum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EE51B2" w:rsidRPr="00673353" w14:paraId="523972B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BB26DF8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73187F4" w14:textId="77777777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6E454B7E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0F26625" w14:textId="6F679520" w:rsidR="00EE51B2" w:rsidRPr="00673353" w:rsidRDefault="00EE51B2" w:rsidP="00673353">
                            <w:pPr>
                              <w:rPr>
                                <w:rFonts w:ascii="Courier New" w:hAnsi="Courier New" w:cs="Courier New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BuangAir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c 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char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EE51B2" w:rsidRPr="00673353" w14:paraId="5F22A01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36E0780" w14:textId="2B9354DB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proofErr w:type="gram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uang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air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EE51B2" w:rsidRPr="00673353" w14:paraId="589EC0A9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4E63EC5E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A6FA877" w14:textId="77777777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2B3D860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5D51EEA8" w14:textId="22BDBF35" w:rsidR="00EE51B2" w:rsidRPr="00673353" w:rsidRDefault="00EE51B2" w:rsidP="00673353">
                            <w:pPr>
                              <w:rPr>
                                <w:rFonts w:ascii="Courier New" w:hAnsi="Courier New" w:cs="Courier New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PergiKeKafe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-&gt;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EE51B2" w:rsidRPr="00673353" w14:paraId="413BB1A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24AF8E7" w14:textId="68649DA2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proofErr w:type="gram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g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e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afe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EE51B2" w:rsidRPr="00673353" w14:paraId="7A909FED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A1A1CC5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6CE7CA5" w14:textId="77777777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521D7CB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9544D12" w14:textId="639BF8F6" w:rsidR="00EE51B2" w:rsidRPr="00673353" w:rsidRDefault="00EE51B2" w:rsidP="00673353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MainMedsos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-&gt;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EE51B2" w:rsidRPr="00673353" w14:paraId="0AF1E7B8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50453AE9" w14:textId="5D744FA7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proofErr w:type="gram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main media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osial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EE51B2" w:rsidRPr="00673353" w14:paraId="0B3B5ABD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D5346F8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ED6A315" w14:textId="77777777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5733FC0B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F14ACBE" w14:textId="43265B8B" w:rsidR="00EE51B2" w:rsidRPr="00673353" w:rsidRDefault="00EE51B2" w:rsidP="00673353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MainKomputer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-&gt;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EE51B2" w:rsidRPr="00673353" w14:paraId="74FF4D34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0591821" w14:textId="465A78D0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proofErr w:type="gram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main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ompute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EE51B2" w:rsidRPr="00673353" w14:paraId="73BED1F6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141ABF9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F6F167E" w14:textId="77777777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13DC6CD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A89CF23" w14:textId="5BAED9E1" w:rsidR="00EE51B2" w:rsidRPr="00673353" w:rsidRDefault="00EE51B2" w:rsidP="00673353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Mandi (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EE51B2" w:rsidRPr="00673353" w14:paraId="78A83CB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A479EEA" w14:textId="12DFC570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proofErr w:type="gram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mandi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EE51B2" w:rsidRPr="00673353" w14:paraId="084DF12B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692D294A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495F7BE" w14:textId="77777777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28E42C4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129BA7D" w14:textId="123022AC" w:rsidR="00EE51B2" w:rsidRPr="00673353" w:rsidRDefault="00EE51B2" w:rsidP="00673353">
                            <w:pPr>
                              <w:rPr>
                                <w:rFonts w:ascii="Courier New" w:hAnsi="Courier New" w:cs="Courier New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CuciTangan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EE51B2" w:rsidRPr="00673353" w14:paraId="471F54CC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54832B42" w14:textId="746FA7ED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proofErr w:type="gram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cuc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tang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EE51B2" w:rsidRPr="00673353" w14:paraId="25AACDFD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804FD70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27B77AC" w14:textId="77777777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21DE6782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4AD27D9" w14:textId="407C22A6" w:rsidR="00EE51B2" w:rsidRPr="00673353" w:rsidRDefault="00EE51B2" w:rsidP="00673353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DengarRadio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EE51B2" w:rsidRPr="00673353" w14:paraId="5F1A02C7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6C359820" w14:textId="7A8A3298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proofErr w:type="gram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denga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radio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EE51B2" w:rsidRPr="00673353" w14:paraId="5C82F5CB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3E96F94" w14:textId="77777777" w:rsidR="00EE51B2" w:rsidRPr="00673353" w:rsidRDefault="00EE51B2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D6A27BB" w14:textId="77777777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02625EF4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71C43D1" w14:textId="29A94412" w:rsidR="00EE51B2" w:rsidRPr="00673353" w:rsidRDefault="00EE51B2" w:rsidP="00673353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Membaca</w:t>
                            </w:r>
                            <w:proofErr w:type="spellEnd"/>
                            <w:proofErr w:type="gram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c : char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State</w:t>
                            </w:r>
                          </w:p>
                        </w:tc>
                      </w:tr>
                      <w:tr w:rsidR="00EE51B2" w:rsidRPr="00673353" w14:paraId="6C7A3507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2E168B2" w14:textId="37113116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proofErr w:type="gram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mbac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EE51B2" w:rsidRPr="00673353" w14:paraId="72FE42B4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7513F83" w14:textId="77777777" w:rsidR="00EE51B2" w:rsidRPr="00673353" w:rsidRDefault="00EE51B2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EE51B2" w:rsidRPr="00673353" w14:paraId="2390DBB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F51E37C" w14:textId="77777777" w:rsidR="00EE51B2" w:rsidRPr="00673353" w:rsidRDefault="00EE51B2" w:rsidP="00C27EAF">
                            <w:pPr>
                              <w:spacing w:line="300" w:lineRule="atLeast"/>
                              <w:jc w:val="right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63F5E0EA" w14:textId="77777777" w:rsidR="00EE51B2" w:rsidRPr="00673353" w:rsidRDefault="00EE51B2" w:rsidP="00C27EA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6AC1D01" w14:textId="03E17739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BA78099" w14:textId="63FD64F1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B165908" w14:textId="73623576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9A9DA7E" w14:textId="242FD989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B9145D" w14:textId="094F2B73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D429153" w14:textId="3DCDFFFC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2E2306E" w14:textId="5A68A32F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B4916E4" w14:textId="3E001A58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FF8301" w14:textId="79517974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AD4AE8" w14:textId="241F7230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56C4EFC" w14:textId="071F188E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EFDAE7E" w14:textId="751BE65F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A61B91B" w14:textId="22071E8C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62B9D41" w14:textId="523C8986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74BB62" w14:textId="54459968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D1B1FE6" w14:textId="77777777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DDB1EC" w14:textId="6235BD49" w:rsidR="00C27EAF" w:rsidRPr="00C27EAF" w:rsidRDefault="00C27EAF" w:rsidP="00673353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2E2BEB5" w14:textId="79059A32" w:rsidR="00442778" w:rsidRDefault="00AC56B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.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spellStart"/>
      <w:r w:rsidR="00CA5BAC">
        <w:rPr>
          <w:rFonts w:ascii="Times New Roman" w:eastAsia="Times New Roman" w:hAnsi="Times New Roman" w:cs="Times New Roman"/>
          <w:b/>
          <w:sz w:val="24"/>
          <w:szCs w:val="24"/>
        </w:rPr>
        <w:t>Kasus</w:t>
      </w:r>
      <w:proofErr w:type="spellEnd"/>
      <w:r w:rsidR="00CA5BAC">
        <w:rPr>
          <w:rFonts w:ascii="Times New Roman" w:eastAsia="Times New Roman" w:hAnsi="Times New Roman" w:cs="Times New Roman"/>
          <w:b/>
          <w:sz w:val="24"/>
          <w:szCs w:val="24"/>
        </w:rPr>
        <w:t xml:space="preserve"> Uji</w:t>
      </w:r>
    </w:p>
    <w:p w14:paraId="0E5F209D" w14:textId="77777777" w:rsidR="006D2B03" w:rsidRDefault="006D2B03" w:rsidP="00CA5BAC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ikut</w:t>
      </w:r>
      <w:proofErr w:type="spellEnd"/>
    </w:p>
    <w:p w14:paraId="33946BC9" w14:textId="7A2ED83F" w:rsidR="006D2B03" w:rsidRDefault="00CC002C" w:rsidP="00CA5BAC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BC17179" wp14:editId="0E3B8B79">
            <wp:extent cx="4752109" cy="39080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911" r="53374" b="22922"/>
                    <a:stretch/>
                  </pic:blipFill>
                  <pic:spPr bwMode="auto">
                    <a:xfrm>
                      <a:off x="0" y="0"/>
                      <a:ext cx="4776136" cy="3927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C56B6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E594B9E" w14:textId="49056F51" w:rsidR="00442778" w:rsidRDefault="00CA5BAC" w:rsidP="00CA5BAC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inal </w:t>
      </w:r>
      <w:r w:rsidRPr="00E0458C"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cap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817C1">
        <w:rPr>
          <w:rFonts w:ascii="Times New Roman" w:eastAsia="Times New Roman" w:hAnsi="Times New Roman" w:cs="Times New Roman"/>
          <w:sz w:val="24"/>
          <w:szCs w:val="24"/>
        </w:rPr>
        <w:t>mati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. Hal </w:t>
      </w:r>
      <w:proofErr w:type="spellStart"/>
      <w:r w:rsidR="004817C1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817C1">
        <w:rPr>
          <w:rFonts w:ascii="Times New Roman" w:eastAsia="Times New Roman" w:hAnsi="Times New Roman" w:cs="Times New Roman"/>
          <w:sz w:val="24"/>
          <w:szCs w:val="24"/>
        </w:rPr>
        <w:t>disebabkan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817C1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817C1" w:rsidRPr="00C27EAF">
        <w:rPr>
          <w:rFonts w:ascii="Courier New" w:eastAsia="Times New Roman" w:hAnsi="Courier New" w:cs="Courier New"/>
          <w:sz w:val="24"/>
          <w:szCs w:val="24"/>
        </w:rPr>
        <w:t>Hygiene, Energy,</w:t>
      </w:r>
      <w:r w:rsidR="004817C1"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="004817C1" w:rsidRPr="004817C1">
        <w:rPr>
          <w:rFonts w:ascii="Times New Roman" w:eastAsia="Times New Roman" w:hAnsi="Times New Roman" w:cs="Times New Roman"/>
          <w:sz w:val="24"/>
          <w:szCs w:val="24"/>
        </w:rPr>
        <w:t xml:space="preserve">dan </w:t>
      </w:r>
      <w:r w:rsidR="004817C1" w:rsidRPr="00C27EAF">
        <w:rPr>
          <w:rFonts w:ascii="Courier New" w:eastAsia="Times New Roman" w:hAnsi="Courier New" w:cs="Courier New"/>
          <w:sz w:val="24"/>
          <w:szCs w:val="24"/>
        </w:rPr>
        <w:t>Fun</w:t>
      </w:r>
      <w:r w:rsidR="004817C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817C1">
        <w:rPr>
          <w:rFonts w:ascii="Times New Roman" w:eastAsia="Times New Roman" w:hAnsi="Times New Roman" w:cs="Times New Roman"/>
          <w:sz w:val="24"/>
          <w:szCs w:val="24"/>
        </w:rPr>
        <w:t>ketiganya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817C1"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 0.</w:t>
      </w:r>
    </w:p>
    <w:p w14:paraId="4860DDB2" w14:textId="5ADAC2F3" w:rsidR="00CC002C" w:rsidRDefault="00CC002C" w:rsidP="00CA5BAC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75C683" wp14:editId="592101BD">
            <wp:extent cx="4894923" cy="976630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8349" r="57097" b="66433"/>
                    <a:stretch/>
                  </pic:blipFill>
                  <pic:spPr bwMode="auto">
                    <a:xfrm>
                      <a:off x="0" y="0"/>
                      <a:ext cx="4926791" cy="982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F161C" w14:textId="77777777" w:rsidR="00CC002C" w:rsidRDefault="00CC002C" w:rsidP="00CA5BAC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360A90" w14:textId="30E2BB38" w:rsidR="00D00A3A" w:rsidRDefault="00CC002C" w:rsidP="00CA5BAC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49EE1573" wp14:editId="3554A6E6">
            <wp:simplePos x="0" y="0"/>
            <wp:positionH relativeFrom="column">
              <wp:posOffset>996950</wp:posOffset>
            </wp:positionH>
            <wp:positionV relativeFrom="paragraph">
              <wp:posOffset>0</wp:posOffset>
            </wp:positionV>
            <wp:extent cx="4121150" cy="3684905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044" r="65501" b="6109"/>
                    <a:stretch/>
                  </pic:blipFill>
                  <pic:spPr bwMode="auto">
                    <a:xfrm>
                      <a:off x="0" y="0"/>
                      <a:ext cx="4121150" cy="3684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E9DD71" w14:textId="305D3E79" w:rsidR="00CC002C" w:rsidRDefault="004817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5BAC90E" w14:textId="3C002759" w:rsidR="00CC002C" w:rsidRDefault="00CC002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5BC4394" w14:textId="7EE6201A" w:rsidR="00CC002C" w:rsidRDefault="00CC002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55D2FEA" w14:textId="3055BA45" w:rsidR="00CC002C" w:rsidRDefault="00CC002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5B95A4F" w14:textId="5D058BB0" w:rsidR="00CC002C" w:rsidRDefault="00CC002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1C71DC" w14:textId="7C475548" w:rsidR="00CC002C" w:rsidRDefault="00CC002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20F6625" w14:textId="4926D763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04892F" w14:textId="26FD9458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23834FFA" wp14:editId="081A5A4D">
            <wp:simplePos x="0" y="0"/>
            <wp:positionH relativeFrom="margin">
              <wp:posOffset>996950</wp:posOffset>
            </wp:positionH>
            <wp:positionV relativeFrom="paragraph">
              <wp:posOffset>9525</wp:posOffset>
            </wp:positionV>
            <wp:extent cx="4121150" cy="428752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052" r="65851" b="17726"/>
                    <a:stretch/>
                  </pic:blipFill>
                  <pic:spPr bwMode="auto">
                    <a:xfrm>
                      <a:off x="0" y="0"/>
                      <a:ext cx="4121150" cy="428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03CD7B" w14:textId="3D66ACBD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03D586B" w14:textId="295B69B9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71B68A" w14:textId="527A9129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E364AFF" w14:textId="207075F9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692B57B" w14:textId="4F94B385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8BAE00" w14:textId="450E4616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E28393F" w14:textId="4C97C5E1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872BDF8" w14:textId="5EE9CA9F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082C00" w14:textId="6B4191ED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A8F2144" w14:textId="59CCBB00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FE2F1E2" w14:textId="663A589F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2695F6" w14:textId="7221D60A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3713BB2C" wp14:editId="4B3A6B8A">
            <wp:simplePos x="0" y="0"/>
            <wp:positionH relativeFrom="column">
              <wp:posOffset>1010804</wp:posOffset>
            </wp:positionH>
            <wp:positionV relativeFrom="paragraph">
              <wp:posOffset>0</wp:posOffset>
            </wp:positionV>
            <wp:extent cx="4149090" cy="4170045"/>
            <wp:effectExtent l="0" t="0" r="3810" b="190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956" r="65954" b="15654"/>
                    <a:stretch/>
                  </pic:blipFill>
                  <pic:spPr bwMode="auto">
                    <a:xfrm>
                      <a:off x="0" y="0"/>
                      <a:ext cx="4149090" cy="4170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359F74" w14:textId="135568E3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F9E58A" w14:textId="079C5835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4CCE459" w14:textId="3BBD577E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E4A073" w14:textId="5601DEEA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B6869EB" w14:textId="05BE8F66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BB0D3E7" w14:textId="674ABD72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3B664B4" w14:textId="2BB57274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BE5A247" w14:textId="5695411A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533F5D" w14:textId="0931B7CF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20C777EC" wp14:editId="0A1A7CE6">
            <wp:simplePos x="0" y="0"/>
            <wp:positionH relativeFrom="margin">
              <wp:posOffset>1010920</wp:posOffset>
            </wp:positionH>
            <wp:positionV relativeFrom="paragraph">
              <wp:posOffset>23495</wp:posOffset>
            </wp:positionV>
            <wp:extent cx="4149090" cy="3947795"/>
            <wp:effectExtent l="0" t="0" r="381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72" r="65972" b="27480"/>
                    <a:stretch/>
                  </pic:blipFill>
                  <pic:spPr bwMode="auto">
                    <a:xfrm>
                      <a:off x="0" y="0"/>
                      <a:ext cx="4149090" cy="3947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E84D06" w14:textId="013824CA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1C74B2" w14:textId="7E39C46E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FB75C4" w14:textId="6339A42A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FB860B" w14:textId="0F2B9C55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583B91" w14:textId="4828C3B4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69DCD7" w14:textId="5449E0DF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144B0C4" w14:textId="333E1C4E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D0B2A7" w14:textId="1162941A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DD85E6C" w14:textId="40AB18D2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EE403FB" w14:textId="0E666489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36BF2C0" w14:textId="4C80247F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4B7701A1" wp14:editId="008CA505">
            <wp:simplePos x="0" y="0"/>
            <wp:positionH relativeFrom="column">
              <wp:posOffset>1136015</wp:posOffset>
            </wp:positionH>
            <wp:positionV relativeFrom="paragraph">
              <wp:posOffset>0</wp:posOffset>
            </wp:positionV>
            <wp:extent cx="4156075" cy="4011295"/>
            <wp:effectExtent l="0" t="0" r="0" b="825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61" r="62005" b="22085"/>
                    <a:stretch/>
                  </pic:blipFill>
                  <pic:spPr bwMode="auto">
                    <a:xfrm>
                      <a:off x="0" y="0"/>
                      <a:ext cx="4156075" cy="4011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AEDE62" w14:textId="0EC492E8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D248CD" w14:textId="2B79D6CC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B85FE8" w14:textId="2CBF6AF3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67DF685" w14:textId="086EDA43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FE94E4" w14:textId="09ABB27C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B6EC8FB" w14:textId="1F453EB6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5D2904E" w14:textId="5651A271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400EF2" w14:textId="1053A701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51BA2494" wp14:editId="6E85EAA1">
            <wp:simplePos x="0" y="0"/>
            <wp:positionH relativeFrom="column">
              <wp:posOffset>1143000</wp:posOffset>
            </wp:positionH>
            <wp:positionV relativeFrom="paragraph">
              <wp:posOffset>300355</wp:posOffset>
            </wp:positionV>
            <wp:extent cx="4149090" cy="2438400"/>
            <wp:effectExtent l="0" t="0" r="381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31702" r="68274" b="33894"/>
                    <a:stretch/>
                  </pic:blipFill>
                  <pic:spPr bwMode="auto">
                    <a:xfrm>
                      <a:off x="0" y="0"/>
                      <a:ext cx="4149090" cy="243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89E251" w14:textId="209507A9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4397651" w14:textId="4704752D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196D3D" w14:textId="4D9DF470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B064596" w14:textId="499AE5F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675044E" w14:textId="0DEEB058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8EFDBFD" w14:textId="44D73F58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0A5E2EC" w14:textId="0628E5CB" w:rsidR="007138C1" w:rsidRDefault="000403D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are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e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rogr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cap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inal </w:t>
      </w:r>
      <w:r w:rsidRPr="00E0458C"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tampil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lu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te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512B4D5" w14:textId="79B038E0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82DFFC" w14:textId="4555D194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B1851B" w14:textId="77777777" w:rsidR="007138C1" w:rsidRDefault="007138C1" w:rsidP="000403D7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4FC1F87" w14:textId="2D022305" w:rsidR="004817C1" w:rsidRDefault="004817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inal </w:t>
      </w:r>
      <w:r w:rsidRPr="00E0458C"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cap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458C">
        <w:rPr>
          <w:rFonts w:ascii="Times New Roman" w:eastAsia="Times New Roman" w:hAnsi="Times New Roman" w:cs="Times New Roman"/>
          <w:i/>
          <w:iCs/>
          <w:sz w:val="24"/>
          <w:szCs w:val="24"/>
        </w:rPr>
        <w:t>w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H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sebab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27EAF">
        <w:rPr>
          <w:rFonts w:ascii="Courier New" w:eastAsia="Times New Roman" w:hAnsi="Courier New" w:cs="Courier New"/>
          <w:sz w:val="24"/>
          <w:szCs w:val="24"/>
        </w:rPr>
        <w:t>Hygiene, Energy,</w:t>
      </w:r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Pr="004817C1">
        <w:rPr>
          <w:rFonts w:ascii="Times New Roman" w:eastAsia="Times New Roman" w:hAnsi="Times New Roman" w:cs="Times New Roman"/>
          <w:sz w:val="24"/>
          <w:szCs w:val="24"/>
        </w:rPr>
        <w:t xml:space="preserve">dan </w:t>
      </w:r>
      <w:r w:rsidRPr="00C27EAF">
        <w:rPr>
          <w:rFonts w:ascii="Courier New" w:eastAsia="Times New Roman" w:hAnsi="Courier New" w:cs="Courier New"/>
          <w:sz w:val="24"/>
          <w:szCs w:val="24"/>
        </w:rPr>
        <w:t>Fun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ga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15.</w:t>
      </w:r>
    </w:p>
    <w:p w14:paraId="514113E6" w14:textId="460651DB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53279ED2" wp14:editId="2E8AE4EB">
            <wp:simplePos x="0" y="0"/>
            <wp:positionH relativeFrom="margin">
              <wp:posOffset>924560</wp:posOffset>
            </wp:positionH>
            <wp:positionV relativeFrom="paragraph">
              <wp:posOffset>2986982</wp:posOffset>
            </wp:positionV>
            <wp:extent cx="4177030" cy="3636645"/>
            <wp:effectExtent l="0" t="0" r="0" b="190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539" r="64777" b="4684"/>
                    <a:stretch/>
                  </pic:blipFill>
                  <pic:spPr bwMode="auto">
                    <a:xfrm>
                      <a:off x="0" y="0"/>
                      <a:ext cx="4177030" cy="3636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17C1">
        <w:rPr>
          <w:rFonts w:ascii="Times New Roman" w:eastAsia="Times New Roman" w:hAnsi="Times New Roman" w:cs="Times New Roman"/>
          <w:sz w:val="24"/>
          <w:szCs w:val="24"/>
        </w:rPr>
        <w:tab/>
      </w:r>
      <w:r w:rsidR="007138C1">
        <w:rPr>
          <w:noProof/>
        </w:rPr>
        <w:drawing>
          <wp:inline distT="0" distB="0" distL="0" distR="0" wp14:anchorId="489B919C" wp14:editId="1124DAB6">
            <wp:extent cx="4184073" cy="3368675"/>
            <wp:effectExtent l="0" t="0" r="6985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14711" r="67089" b="21050"/>
                    <a:stretch/>
                  </pic:blipFill>
                  <pic:spPr bwMode="auto">
                    <a:xfrm>
                      <a:off x="0" y="0"/>
                      <a:ext cx="4184073" cy="3368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038EC0" w14:textId="326ACBDD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FF8FC01" w14:textId="7777777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0DB3016" w14:textId="796B3778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6AA815" w14:textId="7777777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FBBEDD" w14:textId="537EACE1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3DBB0629" wp14:editId="5D91F9E5">
            <wp:simplePos x="0" y="0"/>
            <wp:positionH relativeFrom="column">
              <wp:posOffset>810491</wp:posOffset>
            </wp:positionH>
            <wp:positionV relativeFrom="paragraph">
              <wp:posOffset>0</wp:posOffset>
            </wp:positionV>
            <wp:extent cx="4474879" cy="3796030"/>
            <wp:effectExtent l="0" t="0" r="1905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336" r="69807" b="15048"/>
                    <a:stretch/>
                  </pic:blipFill>
                  <pic:spPr bwMode="auto">
                    <a:xfrm>
                      <a:off x="0" y="0"/>
                      <a:ext cx="4474879" cy="3796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72269A" w14:textId="7777777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E2AADF" w14:textId="7777777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CA5F2B" w14:textId="7777777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5327E07" w14:textId="29F7C76C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7795C83" w14:textId="7777777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65DD63C" w14:textId="21AA5460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293E41E5" wp14:editId="50BE0C11">
            <wp:simplePos x="0" y="0"/>
            <wp:positionH relativeFrom="column">
              <wp:posOffset>810260</wp:posOffset>
            </wp:positionH>
            <wp:positionV relativeFrom="paragraph">
              <wp:posOffset>909320</wp:posOffset>
            </wp:positionV>
            <wp:extent cx="4474845" cy="4065270"/>
            <wp:effectExtent l="0" t="0" r="1905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571" r="66078" b="20435"/>
                    <a:stretch/>
                  </pic:blipFill>
                  <pic:spPr bwMode="auto">
                    <a:xfrm>
                      <a:off x="0" y="0"/>
                      <a:ext cx="4474845" cy="4065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4B06AF" w14:textId="0A27EA1C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242226BB" wp14:editId="5D07844A">
            <wp:simplePos x="0" y="0"/>
            <wp:positionH relativeFrom="margin">
              <wp:posOffset>810491</wp:posOffset>
            </wp:positionH>
            <wp:positionV relativeFrom="paragraph">
              <wp:posOffset>3934691</wp:posOffset>
            </wp:positionV>
            <wp:extent cx="4432935" cy="3957320"/>
            <wp:effectExtent l="0" t="0" r="5715" b="508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61" r="60490" b="22085"/>
                    <a:stretch/>
                  </pic:blipFill>
                  <pic:spPr bwMode="auto">
                    <a:xfrm>
                      <a:off x="0" y="0"/>
                      <a:ext cx="4436497" cy="3960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38C1">
        <w:rPr>
          <w:noProof/>
        </w:rPr>
        <w:drawing>
          <wp:inline distT="0" distB="0" distL="0" distR="0" wp14:anchorId="2B4F27BE" wp14:editId="0CEC27DA">
            <wp:extent cx="4433454" cy="4315924"/>
            <wp:effectExtent l="0" t="0" r="5715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6783" r="64103" b="16493"/>
                    <a:stretch/>
                  </pic:blipFill>
                  <pic:spPr bwMode="auto">
                    <a:xfrm>
                      <a:off x="0" y="0"/>
                      <a:ext cx="4449055" cy="4331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4DF955" w14:textId="77777777" w:rsidR="00D41BB7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3B282F4" w14:textId="2008BC2E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EDC8F9" w14:textId="262BB67D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604A8C2" wp14:editId="3BADD050">
            <wp:extent cx="4516120" cy="54102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61655" b="12766"/>
                    <a:stretch/>
                  </pic:blipFill>
                  <pic:spPr bwMode="auto">
                    <a:xfrm>
                      <a:off x="0" y="0"/>
                      <a:ext cx="4541538" cy="544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C42E58" w14:textId="7687B513" w:rsidR="000403D7" w:rsidRDefault="000403D7" w:rsidP="000403D7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are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e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15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cap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inal </w:t>
      </w:r>
      <w:r w:rsidRPr="00E0458C"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tampil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lu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te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8935802" w14:textId="63A1694D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518DFC" w14:textId="4DC0D350" w:rsidR="00D41BB7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D465F92" w14:textId="77777777" w:rsidR="00D41BB7" w:rsidRDefault="00D41BB7" w:rsidP="000403D7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0AC21B8" w14:textId="77777777" w:rsidR="00E0458C" w:rsidRDefault="00E0458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742DC70" w14:textId="44C245AB" w:rsidR="004817C1" w:rsidRDefault="004817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 w:rsidR="001E6753">
        <w:rPr>
          <w:rFonts w:ascii="Times New Roman" w:eastAsia="Times New Roman" w:hAnsi="Times New Roman" w:cs="Times New Roman"/>
          <w:sz w:val="24"/>
          <w:szCs w:val="24"/>
        </w:rPr>
        <w:t>ketiga</w:t>
      </w:r>
      <w:proofErr w:type="spellEnd"/>
      <w:r w:rsidR="001E67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ando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tampil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27EAF">
        <w:rPr>
          <w:rFonts w:ascii="Courier New" w:eastAsia="Times New Roman" w:hAnsi="Courier New" w:cs="Courier New"/>
          <w:sz w:val="24"/>
          <w:szCs w:val="24"/>
        </w:rPr>
        <w:t>Hygiene, Energy,</w:t>
      </w:r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27EAF">
        <w:rPr>
          <w:rFonts w:ascii="Courier New" w:eastAsia="Times New Roman" w:hAnsi="Courier New" w:cs="Courier New"/>
          <w:sz w:val="24"/>
          <w:szCs w:val="24"/>
        </w:rPr>
        <w:t>Fun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baw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0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458C"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 w:rsidR="001E67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E6753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1E6753">
        <w:rPr>
          <w:rFonts w:ascii="Times New Roman" w:eastAsia="Times New Roman" w:hAnsi="Times New Roman" w:cs="Times New Roman"/>
          <w:sz w:val="24"/>
          <w:szCs w:val="24"/>
        </w:rPr>
        <w:t xml:space="preserve"> valid </w:t>
      </w:r>
      <w:proofErr w:type="spellStart"/>
      <w:r w:rsidR="001E6753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="001E67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E6753">
        <w:rPr>
          <w:rFonts w:ascii="Times New Roman" w:eastAsia="Times New Roman" w:hAnsi="Times New Roman" w:cs="Times New Roman"/>
          <w:sz w:val="24"/>
          <w:szCs w:val="24"/>
        </w:rPr>
        <w:t>pertama</w:t>
      </w:r>
      <w:proofErr w:type="spellEnd"/>
      <w:r w:rsidR="001E6753">
        <w:rPr>
          <w:rFonts w:ascii="Times New Roman" w:eastAsia="Times New Roman" w:hAnsi="Times New Roman" w:cs="Times New Roman"/>
          <w:sz w:val="24"/>
          <w:szCs w:val="24"/>
        </w:rPr>
        <w:t>.</w:t>
      </w:r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dikeluarkan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pesan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aksi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valid</w:t>
      </w:r>
      <w:r w:rsidR="00E0458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2D95449" w14:textId="6C8CE417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4173D90" wp14:editId="043D7D13">
            <wp:extent cx="4495187" cy="4793673"/>
            <wp:effectExtent l="0" t="0" r="635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r="66544" b="5914"/>
                    <a:stretch/>
                  </pic:blipFill>
                  <pic:spPr bwMode="auto">
                    <a:xfrm>
                      <a:off x="0" y="0"/>
                      <a:ext cx="4515498" cy="48153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4EDAF" w14:textId="77777777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D74EC2" w14:textId="77777777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2E15BE6" w14:textId="77777777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06CB1B" w14:textId="77777777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5422C5" w14:textId="71BAA341" w:rsidR="001E6753" w:rsidRDefault="001E6753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em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ando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tampil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27EAF">
        <w:rPr>
          <w:rFonts w:ascii="Courier New" w:eastAsia="Times New Roman" w:hAnsi="Courier New" w:cs="Courier New"/>
          <w:sz w:val="24"/>
          <w:szCs w:val="24"/>
        </w:rPr>
        <w:t>Hygiene, Energy,</w:t>
      </w:r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27EAF">
        <w:rPr>
          <w:rFonts w:ascii="Courier New" w:eastAsia="Times New Roman" w:hAnsi="Courier New" w:cs="Courier New"/>
          <w:sz w:val="24"/>
          <w:szCs w:val="24"/>
        </w:rPr>
        <w:t>Fun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vali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dikeluarkan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pesan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aksi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valid.</w:t>
      </w:r>
    </w:p>
    <w:p w14:paraId="478681B2" w14:textId="49CD148F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B9A98F9" wp14:editId="01E5B019">
            <wp:extent cx="4246418" cy="5051553"/>
            <wp:effectExtent l="0" t="0" r="190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r="65618" b="6346"/>
                    <a:stretch/>
                  </pic:blipFill>
                  <pic:spPr bwMode="auto">
                    <a:xfrm>
                      <a:off x="0" y="0"/>
                      <a:ext cx="4254235" cy="5060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6ECB7E" w14:textId="68AAC04B" w:rsidR="00D00A3A" w:rsidRDefault="00D00A3A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99FF641" w14:textId="08B702DE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FF5BDCF" w14:textId="417FB31F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B078F17" w14:textId="77777777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97C5A9" w14:textId="77777777" w:rsidR="00E0458C" w:rsidRDefault="00E0458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99673FE" w14:textId="77777777" w:rsidR="00E0458C" w:rsidRDefault="00E0458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E87E2EB" w14:textId="77777777" w:rsidR="00E0458C" w:rsidRDefault="00E0458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61CBB1C" w14:textId="59D07906" w:rsidR="004817C1" w:rsidRDefault="00D00A3A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put salah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458C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="00E0458C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ogram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put sala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ula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dapat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8BBFC80" w14:textId="7DED3692" w:rsidR="00F90E38" w:rsidRDefault="00CC002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19D821E" wp14:editId="3718DCA4">
            <wp:extent cx="3997036" cy="425779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349" t="23622" r="65148" b="6553"/>
                    <a:stretch/>
                  </pic:blipFill>
                  <pic:spPr bwMode="auto">
                    <a:xfrm>
                      <a:off x="0" y="0"/>
                      <a:ext cx="4008555" cy="4270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538850" w14:textId="77777777" w:rsidR="00F90E38" w:rsidRDefault="00F90E3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5DB182A1" w14:textId="285A9E65" w:rsidR="00D00A3A" w:rsidRDefault="00D00A3A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77B624E" w14:textId="13772D78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E1813FB" w14:textId="5CC377A6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1D1F19F" w14:textId="7E2F4430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657E70F" w14:textId="254833F2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DFD8A60" w14:textId="62B27F4E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4CACBE5" w14:textId="22FCF3FF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D295560" w14:textId="15BD389E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731B8BA" w14:textId="69887B4E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3EF40F8" w14:textId="7C9C3791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00CAED7" w14:textId="519C16A4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C1D75AE" w14:textId="413887D3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0BF8DFC" w14:textId="3FB6B857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CAB97F" w14:textId="7F3B1972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708790B" w14:textId="58A89FC2" w:rsidR="00442778" w:rsidRP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100"/>
          <w:szCs w:val="100"/>
        </w:rPr>
        <w:t>LAMPIRAN</w:t>
      </w:r>
    </w:p>
    <w:sectPr w:rsidR="00442778" w:rsidRPr="00F90E38" w:rsidSect="00F90E38">
      <w:footerReference w:type="default" r:id="rId27"/>
      <w:pgSz w:w="11906" w:h="16838" w:code="9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D9FAD3" w14:textId="77777777" w:rsidR="00EE51B2" w:rsidRDefault="00EE51B2">
      <w:pPr>
        <w:spacing w:line="240" w:lineRule="auto"/>
      </w:pPr>
      <w:r>
        <w:separator/>
      </w:r>
    </w:p>
  </w:endnote>
  <w:endnote w:type="continuationSeparator" w:id="0">
    <w:p w14:paraId="40C92CB9" w14:textId="77777777" w:rsidR="00EE51B2" w:rsidRDefault="00EE51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1361257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4DC7E388" w14:textId="672DC426" w:rsidR="00EE51B2" w:rsidRPr="0003688E" w:rsidRDefault="00EE51B2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3688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3688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3688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03688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3688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0468580" w14:textId="77777777" w:rsidR="00EE51B2" w:rsidRDefault="00EE51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828F91" w14:textId="77777777" w:rsidR="00EE51B2" w:rsidRDefault="00EE51B2">
      <w:pPr>
        <w:spacing w:line="240" w:lineRule="auto"/>
      </w:pPr>
      <w:r>
        <w:separator/>
      </w:r>
    </w:p>
  </w:footnote>
  <w:footnote w:type="continuationSeparator" w:id="0">
    <w:p w14:paraId="641B1062" w14:textId="77777777" w:rsidR="00EE51B2" w:rsidRDefault="00EE51B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B141F"/>
    <w:multiLevelType w:val="multilevel"/>
    <w:tmpl w:val="42F05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2F7C0E"/>
    <w:multiLevelType w:val="multilevel"/>
    <w:tmpl w:val="B2E21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BC6892"/>
    <w:multiLevelType w:val="multilevel"/>
    <w:tmpl w:val="CDBAEE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76E0CCC"/>
    <w:multiLevelType w:val="multilevel"/>
    <w:tmpl w:val="1D8024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06C75D3"/>
    <w:multiLevelType w:val="multilevel"/>
    <w:tmpl w:val="D8A4917C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23203A4E"/>
    <w:multiLevelType w:val="hybridMultilevel"/>
    <w:tmpl w:val="13C84C52"/>
    <w:lvl w:ilvl="0" w:tplc="1DCA42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C42DF5"/>
    <w:multiLevelType w:val="multilevel"/>
    <w:tmpl w:val="7B2A5E7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285323A0"/>
    <w:multiLevelType w:val="multilevel"/>
    <w:tmpl w:val="C3401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D56300"/>
    <w:multiLevelType w:val="multilevel"/>
    <w:tmpl w:val="6DA48790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9" w15:restartNumberingAfterBreak="0">
    <w:nsid w:val="32CA2B24"/>
    <w:multiLevelType w:val="hybridMultilevel"/>
    <w:tmpl w:val="465EE3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6465451"/>
    <w:multiLevelType w:val="multilevel"/>
    <w:tmpl w:val="FEB616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1" w15:restartNumberingAfterBreak="0">
    <w:nsid w:val="39F405E4"/>
    <w:multiLevelType w:val="multilevel"/>
    <w:tmpl w:val="75A0FB7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2" w15:restartNumberingAfterBreak="0">
    <w:nsid w:val="3A6338D1"/>
    <w:multiLevelType w:val="multilevel"/>
    <w:tmpl w:val="CDD023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3C0E233E"/>
    <w:multiLevelType w:val="multilevel"/>
    <w:tmpl w:val="6C266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C7A574C"/>
    <w:multiLevelType w:val="multilevel"/>
    <w:tmpl w:val="7B18E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2046B0"/>
    <w:multiLevelType w:val="multilevel"/>
    <w:tmpl w:val="3EF80C4E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6" w15:restartNumberingAfterBreak="0">
    <w:nsid w:val="48692DC4"/>
    <w:multiLevelType w:val="multilevel"/>
    <w:tmpl w:val="F47A7C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50687339"/>
    <w:multiLevelType w:val="multilevel"/>
    <w:tmpl w:val="B2E21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5BB274A"/>
    <w:multiLevelType w:val="multilevel"/>
    <w:tmpl w:val="D742B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60671CB"/>
    <w:multiLevelType w:val="multilevel"/>
    <w:tmpl w:val="B2E21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5664BEB"/>
    <w:multiLevelType w:val="multilevel"/>
    <w:tmpl w:val="9BB629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1" w15:restartNumberingAfterBreak="0">
    <w:nsid w:val="664419EA"/>
    <w:multiLevelType w:val="multilevel"/>
    <w:tmpl w:val="BBB6B59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2" w15:restartNumberingAfterBreak="0">
    <w:nsid w:val="66AA489A"/>
    <w:multiLevelType w:val="multilevel"/>
    <w:tmpl w:val="1C9E3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09C6132"/>
    <w:multiLevelType w:val="hybridMultilevel"/>
    <w:tmpl w:val="A0D0C8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1EE760F"/>
    <w:multiLevelType w:val="multilevel"/>
    <w:tmpl w:val="BF4AF68C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5" w15:restartNumberingAfterBreak="0">
    <w:nsid w:val="7A5E2EAF"/>
    <w:multiLevelType w:val="multilevel"/>
    <w:tmpl w:val="4E1875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1"/>
  </w:num>
  <w:num w:numId="3">
    <w:abstractNumId w:val="24"/>
  </w:num>
  <w:num w:numId="4">
    <w:abstractNumId w:val="25"/>
  </w:num>
  <w:num w:numId="5">
    <w:abstractNumId w:val="10"/>
  </w:num>
  <w:num w:numId="6">
    <w:abstractNumId w:val="16"/>
  </w:num>
  <w:num w:numId="7">
    <w:abstractNumId w:val="15"/>
  </w:num>
  <w:num w:numId="8">
    <w:abstractNumId w:val="11"/>
  </w:num>
  <w:num w:numId="9">
    <w:abstractNumId w:val="12"/>
  </w:num>
  <w:num w:numId="10">
    <w:abstractNumId w:val="2"/>
  </w:num>
  <w:num w:numId="11">
    <w:abstractNumId w:val="6"/>
  </w:num>
  <w:num w:numId="12">
    <w:abstractNumId w:val="3"/>
  </w:num>
  <w:num w:numId="13">
    <w:abstractNumId w:val="8"/>
  </w:num>
  <w:num w:numId="14">
    <w:abstractNumId w:val="19"/>
  </w:num>
  <w:num w:numId="15">
    <w:abstractNumId w:val="20"/>
  </w:num>
  <w:num w:numId="16">
    <w:abstractNumId w:val="7"/>
  </w:num>
  <w:num w:numId="17">
    <w:abstractNumId w:val="22"/>
  </w:num>
  <w:num w:numId="18">
    <w:abstractNumId w:val="13"/>
  </w:num>
  <w:num w:numId="19">
    <w:abstractNumId w:val="14"/>
  </w:num>
  <w:num w:numId="20">
    <w:abstractNumId w:val="18"/>
  </w:num>
  <w:num w:numId="21">
    <w:abstractNumId w:val="0"/>
  </w:num>
  <w:num w:numId="22">
    <w:abstractNumId w:val="23"/>
  </w:num>
  <w:num w:numId="23">
    <w:abstractNumId w:val="9"/>
  </w:num>
  <w:num w:numId="24">
    <w:abstractNumId w:val="5"/>
  </w:num>
  <w:num w:numId="25">
    <w:abstractNumId w:val="1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zSxNDYxNzM0MjBX0lEKTi0uzszPAykwqgUAfaE4aywAAAA="/>
  </w:docVars>
  <w:rsids>
    <w:rsidRoot w:val="00442778"/>
    <w:rsid w:val="0003511B"/>
    <w:rsid w:val="0003688E"/>
    <w:rsid w:val="000403D7"/>
    <w:rsid w:val="00097C3C"/>
    <w:rsid w:val="000A66FB"/>
    <w:rsid w:val="0016724B"/>
    <w:rsid w:val="001D0752"/>
    <w:rsid w:val="001E6753"/>
    <w:rsid w:val="002402BD"/>
    <w:rsid w:val="002975E5"/>
    <w:rsid w:val="002A3AAF"/>
    <w:rsid w:val="002E407E"/>
    <w:rsid w:val="00321034"/>
    <w:rsid w:val="00321281"/>
    <w:rsid w:val="003608BF"/>
    <w:rsid w:val="00377D81"/>
    <w:rsid w:val="00397395"/>
    <w:rsid w:val="004340EA"/>
    <w:rsid w:val="00442778"/>
    <w:rsid w:val="004817C1"/>
    <w:rsid w:val="004938AE"/>
    <w:rsid w:val="004A2472"/>
    <w:rsid w:val="00513425"/>
    <w:rsid w:val="00524FA4"/>
    <w:rsid w:val="00574068"/>
    <w:rsid w:val="005D2367"/>
    <w:rsid w:val="005D3626"/>
    <w:rsid w:val="00626313"/>
    <w:rsid w:val="00673353"/>
    <w:rsid w:val="006D2B03"/>
    <w:rsid w:val="007138C1"/>
    <w:rsid w:val="007F659C"/>
    <w:rsid w:val="0082147B"/>
    <w:rsid w:val="00893291"/>
    <w:rsid w:val="00957479"/>
    <w:rsid w:val="00963EF9"/>
    <w:rsid w:val="009A3526"/>
    <w:rsid w:val="009B3973"/>
    <w:rsid w:val="009B6D44"/>
    <w:rsid w:val="009E781D"/>
    <w:rsid w:val="00AC56B6"/>
    <w:rsid w:val="00BC5247"/>
    <w:rsid w:val="00C27EAF"/>
    <w:rsid w:val="00CA5BAC"/>
    <w:rsid w:val="00CC002C"/>
    <w:rsid w:val="00CC4B63"/>
    <w:rsid w:val="00CF1BE1"/>
    <w:rsid w:val="00D00A3A"/>
    <w:rsid w:val="00D41BB7"/>
    <w:rsid w:val="00DB29F3"/>
    <w:rsid w:val="00E0458C"/>
    <w:rsid w:val="00EC15FB"/>
    <w:rsid w:val="00ED280A"/>
    <w:rsid w:val="00EE51B2"/>
    <w:rsid w:val="00F77B1A"/>
    <w:rsid w:val="00F86D17"/>
    <w:rsid w:val="00F90E38"/>
    <w:rsid w:val="00FB3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C20EF"/>
  <w15:docId w15:val="{97DD2F78-A4BE-47A2-BCAC-B57349373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036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3688E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3688E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3688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688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88E"/>
  </w:style>
  <w:style w:type="paragraph" w:styleId="Footer">
    <w:name w:val="footer"/>
    <w:basedOn w:val="Normal"/>
    <w:link w:val="FooterChar"/>
    <w:uiPriority w:val="99"/>
    <w:unhideWhenUsed/>
    <w:rsid w:val="0003688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88E"/>
  </w:style>
  <w:style w:type="character" w:styleId="UnresolvedMention">
    <w:name w:val="Unresolved Mention"/>
    <w:basedOn w:val="DefaultParagraphFont"/>
    <w:uiPriority w:val="99"/>
    <w:semiHidden/>
    <w:unhideWhenUsed/>
    <w:rsid w:val="0051342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1342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E51B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7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9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F8948D-A083-4E6F-84E7-8E70DA676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29</Pages>
  <Words>2454</Words>
  <Characters>13994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16518098 Samuel</cp:lastModifiedBy>
  <cp:revision>15</cp:revision>
  <dcterms:created xsi:type="dcterms:W3CDTF">2019-09-30T17:25:00Z</dcterms:created>
  <dcterms:modified xsi:type="dcterms:W3CDTF">2019-10-01T17:35:00Z</dcterms:modified>
</cp:coreProperties>
</file>